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72C77" w14:textId="77777777" w:rsidR="00273070" w:rsidRPr="00D85BF8" w:rsidRDefault="00273070" w:rsidP="004D6897">
      <w:pPr>
        <w:jc w:val="center"/>
      </w:pPr>
    </w:p>
    <w:p w14:paraId="74318AC6" w14:textId="77777777" w:rsidR="006C0FF8" w:rsidRPr="00D85BF8" w:rsidRDefault="006C0FF8" w:rsidP="006C0FF8">
      <w:pPr>
        <w:jc w:val="center"/>
      </w:pPr>
      <w:r w:rsidRPr="00D85BF8">
        <w:t xml:space="preserve">Program: Master of Computer Applications </w:t>
      </w:r>
    </w:p>
    <w:p w14:paraId="2BA5BAF4" w14:textId="77777777" w:rsidR="006C0FF8" w:rsidRPr="00D85BF8" w:rsidRDefault="006C0FF8" w:rsidP="006C0FF8">
      <w:pPr>
        <w:jc w:val="center"/>
      </w:pPr>
      <w:r w:rsidRPr="00D85BF8">
        <w:t>Curriculum Scheme: CBCGS</w:t>
      </w:r>
    </w:p>
    <w:p w14:paraId="1001E136" w14:textId="569AC1C7" w:rsidR="006C0FF8" w:rsidRPr="00D85BF8" w:rsidRDefault="006C0FF8" w:rsidP="006C0FF8">
      <w:pPr>
        <w:jc w:val="center"/>
      </w:pPr>
      <w:r w:rsidRPr="00D85BF8">
        <w:t xml:space="preserve">Examination: </w:t>
      </w:r>
      <w:r w:rsidR="00A10E1C" w:rsidRPr="00D85BF8">
        <w:t xml:space="preserve"> MCA &lt;2020</w:t>
      </w:r>
      <w:r w:rsidR="003050AB" w:rsidRPr="00D85BF8">
        <w:t xml:space="preserve">&gt; </w:t>
      </w:r>
    </w:p>
    <w:p w14:paraId="33297B6E" w14:textId="2ECDF769" w:rsidR="00273070" w:rsidRPr="00D85BF8" w:rsidRDefault="005704AA" w:rsidP="00273070">
      <w:pPr>
        <w:jc w:val="center"/>
      </w:pPr>
      <w:r w:rsidRPr="00D85BF8">
        <w:t>Course Code</w:t>
      </w:r>
      <w:r w:rsidR="00A10E1C" w:rsidRPr="00D85BF8">
        <w:t>:   MCA</w:t>
      </w:r>
      <w:proofErr w:type="gramStart"/>
      <w:r w:rsidR="00A10E1C" w:rsidRPr="00D85BF8">
        <w:t xml:space="preserve">102  </w:t>
      </w:r>
      <w:r w:rsidR="00AD4FD3" w:rsidRPr="00D85BF8">
        <w:t>an</w:t>
      </w:r>
      <w:r w:rsidRPr="00D85BF8">
        <w:t>d</w:t>
      </w:r>
      <w:proofErr w:type="gramEnd"/>
      <w:r w:rsidRPr="00D85BF8">
        <w:t xml:space="preserve"> Course Name:</w:t>
      </w:r>
      <w:r w:rsidR="00A10E1C" w:rsidRPr="00D85BF8">
        <w:t xml:space="preserve"> MCA</w:t>
      </w:r>
    </w:p>
    <w:p w14:paraId="5971083F" w14:textId="77777777" w:rsidR="001454D2" w:rsidRPr="00D85BF8" w:rsidRDefault="001454D2" w:rsidP="001454D2">
      <w:r w:rsidRPr="00D85BF8">
        <w:t xml:space="preserve">Time: </w:t>
      </w:r>
      <w:r w:rsidR="003050AB" w:rsidRPr="00D85BF8">
        <w:t>2 HRS</w:t>
      </w:r>
      <w:r w:rsidRPr="00D85BF8">
        <w:t xml:space="preserve">                                                                                                                           Max. Marks: </w:t>
      </w:r>
      <w:r w:rsidR="003050AB" w:rsidRPr="00D85BF8">
        <w:t>80</w:t>
      </w:r>
    </w:p>
    <w:p w14:paraId="60563832" w14:textId="77777777" w:rsidR="003050AB" w:rsidRPr="00D85BF8" w:rsidRDefault="003050AB" w:rsidP="003050AB">
      <w:r w:rsidRPr="00D85BF8">
        <w:t>Section I - MCQS (40 Marks) – 40 Minutes</w:t>
      </w:r>
      <w:bookmarkStart w:id="0" w:name="_GoBack"/>
      <w:bookmarkEnd w:id="0"/>
    </w:p>
    <w:p w14:paraId="66B6B1CD" w14:textId="77777777" w:rsidR="003050AB" w:rsidRPr="00D85BF8" w:rsidRDefault="003050AB" w:rsidP="003050AB">
      <w:r w:rsidRPr="00D85BF8">
        <w:t xml:space="preserve">Section II – Subjective (40 Marks) – </w:t>
      </w:r>
      <w:r w:rsidR="00C74519" w:rsidRPr="00D85BF8">
        <w:t>8</w:t>
      </w:r>
      <w:r w:rsidRPr="00D85BF8">
        <w:t>0 Minutes</w:t>
      </w:r>
    </w:p>
    <w:p w14:paraId="09CFE4EF" w14:textId="77777777" w:rsidR="00AD4FD3" w:rsidRPr="00D85BF8" w:rsidRDefault="00AD4FD3" w:rsidP="00125F08">
      <w:r w:rsidRPr="00D85BF8">
        <w:t xml:space="preserve">============================================================================== </w:t>
      </w:r>
    </w:p>
    <w:p w14:paraId="727EA669" w14:textId="77777777" w:rsidR="001A14C2" w:rsidRPr="00D85BF8" w:rsidRDefault="001A14C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dr w:val="none" w:sz="0" w:space="0" w:color="auto" w:frame="1"/>
        </w:rPr>
      </w:pPr>
    </w:p>
    <w:p w14:paraId="7FC3095F" w14:textId="77777777" w:rsidR="001A14C2" w:rsidRPr="00D85BF8" w:rsidRDefault="001A14C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 xml:space="preserve">8. The timings </w:t>
      </w:r>
    </w:p>
    <w:p w14:paraId="784B6BD5" w14:textId="77777777" w:rsidR="001A14C2" w:rsidRPr="00D85BF8" w:rsidRDefault="001A14C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>If the Examination Time is 10:00 am to 12:00 noon</w:t>
      </w:r>
    </w:p>
    <w:p w14:paraId="0074C0FF" w14:textId="77777777" w:rsidR="001A14C2" w:rsidRPr="00D85BF8" w:rsidRDefault="001A14C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>Section I – 10:00 am – 10:40 am</w:t>
      </w:r>
    </w:p>
    <w:p w14:paraId="1A1C986F" w14:textId="77777777" w:rsidR="001A14C2" w:rsidRPr="00D85BF8" w:rsidRDefault="001A14C2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>Section II – 10:40 am – 12:00noon</w:t>
      </w:r>
    </w:p>
    <w:p w14:paraId="56108ABA" w14:textId="77777777" w:rsidR="00C74519" w:rsidRPr="00D85BF8" w:rsidRDefault="00C74519" w:rsidP="00C7451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 xml:space="preserve">If the Examination Time </w:t>
      </w:r>
      <w:proofErr w:type="gramStart"/>
      <w:r w:rsidRPr="00D85BF8">
        <w:rPr>
          <w:rFonts w:asciiTheme="minorHAnsi" w:hAnsiTheme="minorHAnsi" w:cstheme="minorHAnsi"/>
          <w:b/>
          <w:bdr w:val="none" w:sz="0" w:space="0" w:color="auto" w:frame="1"/>
        </w:rPr>
        <w:t>is  2:00</w:t>
      </w:r>
      <w:proofErr w:type="gramEnd"/>
      <w:r w:rsidRPr="00D85BF8">
        <w:rPr>
          <w:rFonts w:asciiTheme="minorHAnsi" w:hAnsiTheme="minorHAnsi" w:cstheme="minorHAnsi"/>
          <w:b/>
          <w:bdr w:val="none" w:sz="0" w:space="0" w:color="auto" w:frame="1"/>
        </w:rPr>
        <w:t xml:space="preserve"> pm to 4:00 pm </w:t>
      </w:r>
    </w:p>
    <w:p w14:paraId="53A6F3F3" w14:textId="77777777" w:rsidR="00C74519" w:rsidRPr="00D85BF8" w:rsidRDefault="00C74519" w:rsidP="00C7451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bdr w:val="none" w:sz="0" w:space="0" w:color="auto" w:frame="1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>Section I – 2 :00 pm – 2:40 pm</w:t>
      </w:r>
    </w:p>
    <w:p w14:paraId="46E98280" w14:textId="77777777" w:rsidR="00C74519" w:rsidRPr="00D85BF8" w:rsidRDefault="00C74519" w:rsidP="00C7451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3"/>
          <w:szCs w:val="23"/>
        </w:rPr>
      </w:pPr>
      <w:r w:rsidRPr="00D85BF8">
        <w:rPr>
          <w:rFonts w:asciiTheme="minorHAnsi" w:hAnsiTheme="minorHAnsi" w:cstheme="minorHAnsi"/>
          <w:b/>
          <w:bdr w:val="none" w:sz="0" w:space="0" w:color="auto" w:frame="1"/>
        </w:rPr>
        <w:t xml:space="preserve">Section II – 2 :40 pm to 4:00 pm </w:t>
      </w:r>
    </w:p>
    <w:p w14:paraId="07403E72" w14:textId="77777777" w:rsidR="00C74519" w:rsidRPr="00D85BF8" w:rsidRDefault="00C74519" w:rsidP="00BF001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sz w:val="23"/>
          <w:szCs w:val="23"/>
        </w:rPr>
      </w:pPr>
    </w:p>
    <w:p w14:paraId="46A85C01" w14:textId="77777777" w:rsidR="00033A6F" w:rsidRPr="00D85BF8" w:rsidRDefault="00033A6F" w:rsidP="00085AD2">
      <w:pPr>
        <w:jc w:val="both"/>
      </w:pPr>
      <w:r w:rsidRPr="00D85BF8">
        <w:t xml:space="preserve">============================================================================= </w:t>
      </w:r>
    </w:p>
    <w:p w14:paraId="43DE5BDE" w14:textId="77777777" w:rsidR="001A14C2" w:rsidRPr="00D85BF8" w:rsidRDefault="001A14C2" w:rsidP="001A14C2">
      <w:pPr>
        <w:jc w:val="center"/>
        <w:rPr>
          <w:b/>
        </w:rPr>
      </w:pPr>
      <w:r w:rsidRPr="00D85BF8">
        <w:rPr>
          <w:b/>
        </w:rPr>
        <w:t>Section I</w:t>
      </w:r>
    </w:p>
    <w:p w14:paraId="447734C1" w14:textId="77777777" w:rsidR="00C770D4" w:rsidRPr="00D85BF8" w:rsidRDefault="00033A6F" w:rsidP="00085AD2">
      <w:pPr>
        <w:jc w:val="both"/>
        <w:rPr>
          <w:b/>
        </w:rPr>
      </w:pPr>
      <w:r w:rsidRPr="00D85BF8">
        <w:rPr>
          <w:b/>
        </w:rPr>
        <w:t xml:space="preserve">Note to the </w:t>
      </w:r>
      <w:proofErr w:type="gramStart"/>
      <w:r w:rsidRPr="00D85BF8">
        <w:rPr>
          <w:b/>
        </w:rPr>
        <w:t>students:-</w:t>
      </w:r>
      <w:proofErr w:type="gramEnd"/>
      <w:r w:rsidRPr="00D85BF8">
        <w:rPr>
          <w:b/>
        </w:rPr>
        <w:t xml:space="preserve"> All </w:t>
      </w:r>
      <w:r w:rsidR="007200EA" w:rsidRPr="00D85BF8">
        <w:rPr>
          <w:b/>
        </w:rPr>
        <w:t xml:space="preserve">the </w:t>
      </w:r>
      <w:r w:rsidRPr="00D85BF8">
        <w:rPr>
          <w:b/>
        </w:rPr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D85BF8" w:rsidRPr="00D85BF8" w14:paraId="61FC2AB5" w14:textId="77777777" w:rsidTr="00C770D4">
        <w:tc>
          <w:tcPr>
            <w:tcW w:w="1345" w:type="dxa"/>
          </w:tcPr>
          <w:p w14:paraId="2C2FB98A" w14:textId="77777777" w:rsidR="001B7C43" w:rsidRPr="00D85BF8" w:rsidRDefault="001B7C43" w:rsidP="001B7C43">
            <w:r w:rsidRPr="00D85BF8">
              <w:t xml:space="preserve">Q1. </w:t>
            </w:r>
          </w:p>
        </w:tc>
        <w:tc>
          <w:tcPr>
            <w:tcW w:w="8120" w:type="dxa"/>
          </w:tcPr>
          <w:p w14:paraId="5C87025A" w14:textId="77777777" w:rsidR="001B7C43" w:rsidRPr="00D85BF8" w:rsidRDefault="001B7C43" w:rsidP="001B7C43">
            <w:pPr>
              <w:autoSpaceDE w:val="0"/>
              <w:autoSpaceDN w:val="0"/>
              <w:adjustRightInd w:val="0"/>
            </w:pPr>
            <w:r w:rsidRPr="00D85BF8">
              <w:t>Choose the correct sequence to calculate function point based on following activities:</w:t>
            </w:r>
          </w:p>
          <w:p w14:paraId="4272145B" w14:textId="77777777" w:rsidR="001B7C43" w:rsidRPr="00D85BF8" w:rsidRDefault="001B7C43" w:rsidP="001B7C43">
            <w:pPr>
              <w:pStyle w:val="HTMLPreformatted"/>
              <w:numPr>
                <w:ilvl w:val="0"/>
                <w:numId w:val="9"/>
              </w:numPr>
              <w:spacing w:after="150"/>
              <w:textAlignment w:val="baseline"/>
              <w:rPr>
                <w:rFonts w:ascii="Consolas" w:hAnsi="Consolas"/>
                <w:spacing w:val="2"/>
                <w:sz w:val="24"/>
                <w:szCs w:val="24"/>
              </w:rPr>
            </w:pPr>
            <w:r w:rsidRPr="00D85BF8">
              <w:rPr>
                <w:rFonts w:ascii="Consolas" w:hAnsi="Consolas"/>
                <w:spacing w:val="2"/>
                <w:sz w:val="24"/>
                <w:szCs w:val="24"/>
              </w:rPr>
              <w:t>F = 14 * scale</w:t>
            </w:r>
          </w:p>
          <w:p w14:paraId="2D83C2D9" w14:textId="77777777" w:rsidR="001B7C43" w:rsidRPr="00D85BF8" w:rsidRDefault="001B7C43" w:rsidP="001B7C43">
            <w:pPr>
              <w:pStyle w:val="HTMLPreformatted"/>
              <w:numPr>
                <w:ilvl w:val="0"/>
                <w:numId w:val="9"/>
              </w:numPr>
              <w:spacing w:after="150"/>
              <w:textAlignment w:val="baseline"/>
              <w:rPr>
                <w:rFonts w:ascii="Consolas" w:hAnsi="Consolas"/>
                <w:spacing w:val="2"/>
                <w:sz w:val="24"/>
                <w:szCs w:val="24"/>
              </w:rPr>
            </w:pPr>
            <w:r w:rsidRPr="00D85BF8">
              <w:rPr>
                <w:rFonts w:ascii="Arial" w:hAnsi="Arial" w:cs="Arial"/>
                <w:spacing w:val="2"/>
                <w:sz w:val="26"/>
                <w:szCs w:val="26"/>
                <w:shd w:val="clear" w:color="auto" w:fill="FFFFFF"/>
              </w:rPr>
              <w:t>Calculate Function Point</w:t>
            </w:r>
          </w:p>
          <w:p w14:paraId="32D6C5DD" w14:textId="77777777" w:rsidR="001B7C43" w:rsidRPr="00D85BF8" w:rsidRDefault="001B7C43" w:rsidP="001B7C43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D85BF8">
              <w:rPr>
                <w:rFonts w:ascii="Arial" w:hAnsi="Arial" w:cs="Arial"/>
                <w:spacing w:val="2"/>
                <w:sz w:val="26"/>
                <w:szCs w:val="26"/>
                <w:shd w:val="clear" w:color="auto" w:fill="FFFFFF"/>
              </w:rPr>
              <w:t>Calculate Unadjusted Function Point (UFP)</w:t>
            </w:r>
          </w:p>
          <w:p w14:paraId="7471909D" w14:textId="77777777" w:rsidR="001B7C43" w:rsidRPr="00D85BF8" w:rsidRDefault="001B7C43" w:rsidP="001B7C43">
            <w:pPr>
              <w:pStyle w:val="HTMLPreformatted"/>
              <w:numPr>
                <w:ilvl w:val="0"/>
                <w:numId w:val="9"/>
              </w:numPr>
              <w:spacing w:after="150"/>
              <w:textAlignment w:val="baseline"/>
              <w:rPr>
                <w:rFonts w:ascii="Consolas" w:hAnsi="Consolas"/>
                <w:spacing w:val="2"/>
                <w:sz w:val="24"/>
                <w:szCs w:val="24"/>
              </w:rPr>
            </w:pPr>
            <w:r w:rsidRPr="00D85BF8">
              <w:rPr>
                <w:rFonts w:ascii="Consolas" w:hAnsi="Consolas"/>
                <w:spacing w:val="2"/>
                <w:sz w:val="24"/>
                <w:szCs w:val="24"/>
              </w:rPr>
              <w:t xml:space="preserve">CAF = 0.65 + </w:t>
            </w:r>
            <w:proofErr w:type="gramStart"/>
            <w:r w:rsidRPr="00D85BF8">
              <w:rPr>
                <w:rFonts w:ascii="Consolas" w:hAnsi="Consolas"/>
                <w:spacing w:val="2"/>
                <w:sz w:val="24"/>
                <w:szCs w:val="24"/>
              </w:rPr>
              <w:t>( 0.01</w:t>
            </w:r>
            <w:proofErr w:type="gramEnd"/>
            <w:r w:rsidRPr="00D85BF8">
              <w:rPr>
                <w:rFonts w:ascii="Consolas" w:hAnsi="Consolas"/>
                <w:spacing w:val="2"/>
                <w:sz w:val="24"/>
                <w:szCs w:val="24"/>
              </w:rPr>
              <w:t xml:space="preserve"> * F )</w:t>
            </w:r>
          </w:p>
          <w:p w14:paraId="3DEDAC6A" w14:textId="35B731BB" w:rsidR="001B7C43" w:rsidRPr="00D85BF8" w:rsidRDefault="001B7C43" w:rsidP="001B7C43"/>
        </w:tc>
      </w:tr>
      <w:tr w:rsidR="00D85BF8" w:rsidRPr="00D85BF8" w14:paraId="1139D870" w14:textId="77777777" w:rsidTr="00C770D4">
        <w:tc>
          <w:tcPr>
            <w:tcW w:w="1345" w:type="dxa"/>
          </w:tcPr>
          <w:p w14:paraId="21FF578B" w14:textId="77777777" w:rsidR="001B7C43" w:rsidRPr="00D85BF8" w:rsidRDefault="001B7C43" w:rsidP="001B7C43">
            <w:r w:rsidRPr="00D85BF8">
              <w:t>Option A:</w:t>
            </w:r>
          </w:p>
        </w:tc>
        <w:tc>
          <w:tcPr>
            <w:tcW w:w="8120" w:type="dxa"/>
          </w:tcPr>
          <w:p w14:paraId="5BCE37A7" w14:textId="7C157380" w:rsidR="001B7C43" w:rsidRPr="00D85BF8" w:rsidRDefault="001B7C43" w:rsidP="001B7C43">
            <w:r w:rsidRPr="00D85BF8">
              <w:t>3 – 1-4-2</w:t>
            </w:r>
          </w:p>
        </w:tc>
      </w:tr>
      <w:tr w:rsidR="00D85BF8" w:rsidRPr="00D85BF8" w14:paraId="5CB93CD3" w14:textId="77777777" w:rsidTr="00C770D4">
        <w:tc>
          <w:tcPr>
            <w:tcW w:w="1345" w:type="dxa"/>
          </w:tcPr>
          <w:p w14:paraId="73310133" w14:textId="77777777" w:rsidR="001B7C43" w:rsidRPr="00D85BF8" w:rsidRDefault="001B7C43" w:rsidP="001B7C43">
            <w:r w:rsidRPr="00D85BF8">
              <w:t>Option B:</w:t>
            </w:r>
          </w:p>
        </w:tc>
        <w:tc>
          <w:tcPr>
            <w:tcW w:w="8120" w:type="dxa"/>
          </w:tcPr>
          <w:p w14:paraId="3A07EA6D" w14:textId="06921682" w:rsidR="001B7C43" w:rsidRPr="00D85BF8" w:rsidRDefault="001B7C43" w:rsidP="001B7C43">
            <w:r w:rsidRPr="00D85BF8">
              <w:t>1-2-3-4</w:t>
            </w:r>
          </w:p>
        </w:tc>
      </w:tr>
      <w:tr w:rsidR="00D85BF8" w:rsidRPr="00D85BF8" w14:paraId="490A519C" w14:textId="77777777" w:rsidTr="00C770D4">
        <w:tc>
          <w:tcPr>
            <w:tcW w:w="1345" w:type="dxa"/>
          </w:tcPr>
          <w:p w14:paraId="495F53B4" w14:textId="77777777" w:rsidR="001B7C43" w:rsidRPr="00D85BF8" w:rsidRDefault="001B7C43" w:rsidP="001B7C43">
            <w:r w:rsidRPr="00D85BF8">
              <w:t>Option C:</w:t>
            </w:r>
          </w:p>
        </w:tc>
        <w:tc>
          <w:tcPr>
            <w:tcW w:w="8120" w:type="dxa"/>
          </w:tcPr>
          <w:p w14:paraId="691AED31" w14:textId="29502A8E" w:rsidR="001B7C43" w:rsidRPr="00D85BF8" w:rsidRDefault="001B7C43" w:rsidP="001B7C43">
            <w:r w:rsidRPr="00D85BF8">
              <w:t>4-3-2-1</w:t>
            </w:r>
          </w:p>
        </w:tc>
      </w:tr>
      <w:tr w:rsidR="00D85BF8" w:rsidRPr="00D85BF8" w14:paraId="3595F3A9" w14:textId="77777777" w:rsidTr="00C770D4">
        <w:tc>
          <w:tcPr>
            <w:tcW w:w="1345" w:type="dxa"/>
          </w:tcPr>
          <w:p w14:paraId="2BE99B39" w14:textId="77777777" w:rsidR="001B7C43" w:rsidRPr="00D85BF8" w:rsidRDefault="001B7C43" w:rsidP="001B7C43">
            <w:r w:rsidRPr="00D85BF8">
              <w:t xml:space="preserve">Option D: </w:t>
            </w:r>
          </w:p>
        </w:tc>
        <w:tc>
          <w:tcPr>
            <w:tcW w:w="8120" w:type="dxa"/>
          </w:tcPr>
          <w:p w14:paraId="3BF4B379" w14:textId="7BB845A3" w:rsidR="001B7C43" w:rsidRPr="00D85BF8" w:rsidRDefault="001B7C43" w:rsidP="001B7C43">
            <w:r w:rsidRPr="00D85BF8">
              <w:t>3-1-2-4</w:t>
            </w:r>
          </w:p>
        </w:tc>
      </w:tr>
      <w:tr w:rsidR="00D85BF8" w:rsidRPr="00D85BF8" w14:paraId="583760A0" w14:textId="77777777" w:rsidTr="00C770D4">
        <w:tc>
          <w:tcPr>
            <w:tcW w:w="1345" w:type="dxa"/>
          </w:tcPr>
          <w:p w14:paraId="54B177E7" w14:textId="77777777" w:rsidR="00C770D4" w:rsidRPr="00D85BF8" w:rsidRDefault="00C770D4" w:rsidP="00900CAC"/>
        </w:tc>
        <w:tc>
          <w:tcPr>
            <w:tcW w:w="8120" w:type="dxa"/>
          </w:tcPr>
          <w:p w14:paraId="3751CD22" w14:textId="77777777" w:rsidR="00C770D4" w:rsidRPr="00D85BF8" w:rsidRDefault="00C770D4" w:rsidP="00900CAC"/>
        </w:tc>
      </w:tr>
      <w:tr w:rsidR="00D85BF8" w:rsidRPr="00D85BF8" w14:paraId="2F5B6EF8" w14:textId="77777777" w:rsidTr="00C770D4">
        <w:tc>
          <w:tcPr>
            <w:tcW w:w="1345" w:type="dxa"/>
          </w:tcPr>
          <w:p w14:paraId="5F82BAB5" w14:textId="77777777" w:rsidR="001B7C43" w:rsidRPr="00D85BF8" w:rsidRDefault="001B7C43" w:rsidP="001B7C43">
            <w:r w:rsidRPr="00D85BF8">
              <w:t>Q2.</w:t>
            </w:r>
          </w:p>
        </w:tc>
        <w:tc>
          <w:tcPr>
            <w:tcW w:w="8120" w:type="dxa"/>
          </w:tcPr>
          <w:p w14:paraId="354190C4" w14:textId="3723D721" w:rsidR="001B7C43" w:rsidRPr="00D85BF8" w:rsidRDefault="001B7C43" w:rsidP="001B7C43">
            <w:r w:rsidRPr="00D85BF8">
              <w:rPr>
                <w:rFonts w:ascii="Times New Roman" w:hAnsi="Times New Roman" w:cs="Times New Roman"/>
                <w:szCs w:val="24"/>
              </w:rPr>
              <w:t>“Each newly added requirement will instantly incorporated and the system is re-released” is the feature of __________ model.</w:t>
            </w:r>
          </w:p>
        </w:tc>
      </w:tr>
      <w:tr w:rsidR="00D85BF8" w:rsidRPr="00D85BF8" w14:paraId="425B7A41" w14:textId="77777777" w:rsidTr="00C770D4">
        <w:tc>
          <w:tcPr>
            <w:tcW w:w="1345" w:type="dxa"/>
          </w:tcPr>
          <w:p w14:paraId="61BCE9AC" w14:textId="77777777" w:rsidR="001B7C43" w:rsidRPr="00D85BF8" w:rsidRDefault="001B7C43" w:rsidP="001B7C43">
            <w:r w:rsidRPr="00D85BF8">
              <w:t>Option A:</w:t>
            </w:r>
          </w:p>
        </w:tc>
        <w:tc>
          <w:tcPr>
            <w:tcW w:w="8120" w:type="dxa"/>
          </w:tcPr>
          <w:p w14:paraId="275D5390" w14:textId="2A929668" w:rsidR="001B7C43" w:rsidRPr="00D85BF8" w:rsidRDefault="001B7C43" w:rsidP="001B7C43">
            <w:r w:rsidRPr="00D85BF8">
              <w:t xml:space="preserve">Spiral </w:t>
            </w:r>
          </w:p>
        </w:tc>
      </w:tr>
      <w:tr w:rsidR="00D85BF8" w:rsidRPr="00D85BF8" w14:paraId="519E2491" w14:textId="77777777" w:rsidTr="00C770D4">
        <w:tc>
          <w:tcPr>
            <w:tcW w:w="1345" w:type="dxa"/>
          </w:tcPr>
          <w:p w14:paraId="4A6DD944" w14:textId="77777777" w:rsidR="001B7C43" w:rsidRPr="00D85BF8" w:rsidRDefault="001B7C43" w:rsidP="001B7C43">
            <w:r w:rsidRPr="00D85BF8">
              <w:t>Option B:</w:t>
            </w:r>
          </w:p>
        </w:tc>
        <w:tc>
          <w:tcPr>
            <w:tcW w:w="8120" w:type="dxa"/>
          </w:tcPr>
          <w:p w14:paraId="7334F4BE" w14:textId="65DBA908" w:rsidR="001B7C43" w:rsidRPr="00D85BF8" w:rsidRDefault="001B7C43" w:rsidP="001B7C43">
            <w:r w:rsidRPr="00D85BF8">
              <w:rPr>
                <w:rFonts w:ascii="Times New Roman" w:hAnsi="Times New Roman" w:cs="Times New Roman"/>
                <w:szCs w:val="24"/>
              </w:rPr>
              <w:t>Extreme Programming</w:t>
            </w:r>
          </w:p>
        </w:tc>
      </w:tr>
      <w:tr w:rsidR="00D85BF8" w:rsidRPr="00D85BF8" w14:paraId="75643B7E" w14:textId="77777777" w:rsidTr="00C770D4">
        <w:tc>
          <w:tcPr>
            <w:tcW w:w="1345" w:type="dxa"/>
          </w:tcPr>
          <w:p w14:paraId="3AEDBF25" w14:textId="77777777" w:rsidR="001B7C43" w:rsidRPr="00D85BF8" w:rsidRDefault="001B7C43" w:rsidP="001B7C43">
            <w:r w:rsidRPr="00D85BF8">
              <w:t>Option C:</w:t>
            </w:r>
          </w:p>
        </w:tc>
        <w:tc>
          <w:tcPr>
            <w:tcW w:w="8120" w:type="dxa"/>
          </w:tcPr>
          <w:p w14:paraId="4DCABA91" w14:textId="3886D90F" w:rsidR="001B7C43" w:rsidRPr="00D85BF8" w:rsidRDefault="001B7C43" w:rsidP="001B7C43">
            <w:r w:rsidRPr="00D85BF8">
              <w:rPr>
                <w:rFonts w:ascii="Times New Roman" w:hAnsi="Times New Roman" w:cs="Times New Roman"/>
                <w:szCs w:val="24"/>
              </w:rPr>
              <w:t>Incremental</w:t>
            </w:r>
          </w:p>
        </w:tc>
      </w:tr>
      <w:tr w:rsidR="00D85BF8" w:rsidRPr="00D85BF8" w14:paraId="698294B1" w14:textId="77777777" w:rsidTr="00C770D4">
        <w:tc>
          <w:tcPr>
            <w:tcW w:w="1345" w:type="dxa"/>
          </w:tcPr>
          <w:p w14:paraId="214B436A" w14:textId="77777777" w:rsidR="00C770D4" w:rsidRPr="00D85BF8" w:rsidRDefault="00C770D4" w:rsidP="00900CAC">
            <w:r w:rsidRPr="00D85BF8">
              <w:lastRenderedPageBreak/>
              <w:t>Option D:</w:t>
            </w:r>
          </w:p>
        </w:tc>
        <w:tc>
          <w:tcPr>
            <w:tcW w:w="8120" w:type="dxa"/>
          </w:tcPr>
          <w:p w14:paraId="5F66100C" w14:textId="7078C9AF" w:rsidR="00C770D4" w:rsidRPr="00D85BF8" w:rsidRDefault="00206B28" w:rsidP="00900CAC">
            <w:r w:rsidRPr="00D85BF8">
              <w:t>A and C</w:t>
            </w:r>
          </w:p>
        </w:tc>
      </w:tr>
      <w:tr w:rsidR="00D85BF8" w:rsidRPr="00D85BF8" w14:paraId="606DE51F" w14:textId="77777777" w:rsidTr="00C770D4">
        <w:tc>
          <w:tcPr>
            <w:tcW w:w="1345" w:type="dxa"/>
          </w:tcPr>
          <w:p w14:paraId="518F3F90" w14:textId="77777777" w:rsidR="00C770D4" w:rsidRPr="00D85BF8" w:rsidRDefault="00C770D4" w:rsidP="00900CAC"/>
        </w:tc>
        <w:tc>
          <w:tcPr>
            <w:tcW w:w="8120" w:type="dxa"/>
          </w:tcPr>
          <w:p w14:paraId="7F865B6A" w14:textId="77777777" w:rsidR="00C770D4" w:rsidRPr="00D85BF8" w:rsidRDefault="00C770D4" w:rsidP="00900CAC"/>
        </w:tc>
      </w:tr>
      <w:tr w:rsidR="00D85BF8" w:rsidRPr="00D85BF8" w14:paraId="225CEC22" w14:textId="77777777" w:rsidTr="00C770D4">
        <w:tc>
          <w:tcPr>
            <w:tcW w:w="1345" w:type="dxa"/>
          </w:tcPr>
          <w:p w14:paraId="72FBBA97" w14:textId="77777777" w:rsidR="008C35C3" w:rsidRPr="00D85BF8" w:rsidRDefault="008C35C3" w:rsidP="008C35C3">
            <w:r w:rsidRPr="00D85BF8">
              <w:t>Q3.</w:t>
            </w:r>
          </w:p>
        </w:tc>
        <w:tc>
          <w:tcPr>
            <w:tcW w:w="8120" w:type="dxa"/>
          </w:tcPr>
          <w:p w14:paraId="6B47C623" w14:textId="77777777" w:rsidR="008C35C3" w:rsidRPr="00D85BF8" w:rsidRDefault="008C35C3" w:rsidP="008C35C3">
            <w:pPr>
              <w:rPr>
                <w:rFonts w:ascii="Times New Roman" w:hAnsi="Times New Roman" w:cs="Times New Roman"/>
                <w:szCs w:val="24"/>
              </w:rPr>
            </w:pPr>
            <w:r w:rsidRPr="00D85BF8">
              <w:rPr>
                <w:rFonts w:ascii="Times New Roman" w:hAnsi="Times New Roman" w:cs="Times New Roman"/>
                <w:szCs w:val="24"/>
              </w:rPr>
              <w:t xml:space="preserve">The best use of prototyping model is to _________________________________ </w:t>
            </w:r>
          </w:p>
          <w:p w14:paraId="3E321503" w14:textId="3B891B76" w:rsidR="008C35C3" w:rsidRPr="00D85BF8" w:rsidRDefault="008C35C3" w:rsidP="008C35C3">
            <w:r w:rsidRPr="00D85BF8">
              <w:rPr>
                <w:rFonts w:ascii="Times New Roman" w:hAnsi="Times New Roman" w:cs="Times New Roman"/>
                <w:szCs w:val="24"/>
              </w:rPr>
              <w:t>Choose the correct option.</w:t>
            </w:r>
          </w:p>
        </w:tc>
      </w:tr>
      <w:tr w:rsidR="00D85BF8" w:rsidRPr="00D85BF8" w14:paraId="0FE24C63" w14:textId="77777777" w:rsidTr="00C770D4">
        <w:tc>
          <w:tcPr>
            <w:tcW w:w="1345" w:type="dxa"/>
          </w:tcPr>
          <w:p w14:paraId="61DB983C" w14:textId="77777777" w:rsidR="008C35C3" w:rsidRPr="00D85BF8" w:rsidRDefault="008C35C3" w:rsidP="008C35C3">
            <w:r w:rsidRPr="00D85BF8">
              <w:t>Option A:</w:t>
            </w:r>
          </w:p>
        </w:tc>
        <w:tc>
          <w:tcPr>
            <w:tcW w:w="8120" w:type="dxa"/>
          </w:tcPr>
          <w:p w14:paraId="406C255E" w14:textId="16F6AF9B" w:rsidR="008C35C3" w:rsidRPr="00D85BF8" w:rsidRDefault="008C35C3" w:rsidP="008C35C3">
            <w:r w:rsidRPr="00D85BF8">
              <w:rPr>
                <w:rFonts w:ascii="Times New Roman" w:hAnsi="Times New Roman" w:cs="Times New Roman"/>
                <w:szCs w:val="24"/>
              </w:rPr>
              <w:t>To generate quick software to save cost and time</w:t>
            </w:r>
          </w:p>
        </w:tc>
      </w:tr>
      <w:tr w:rsidR="00D85BF8" w:rsidRPr="00D85BF8" w14:paraId="42EBA0EE" w14:textId="77777777" w:rsidTr="00C770D4">
        <w:tc>
          <w:tcPr>
            <w:tcW w:w="1345" w:type="dxa"/>
          </w:tcPr>
          <w:p w14:paraId="77991F25" w14:textId="77777777" w:rsidR="008C35C3" w:rsidRPr="00D85BF8" w:rsidRDefault="008C35C3" w:rsidP="008C35C3">
            <w:r w:rsidRPr="00D85BF8">
              <w:t>Option B:</w:t>
            </w:r>
          </w:p>
        </w:tc>
        <w:tc>
          <w:tcPr>
            <w:tcW w:w="8120" w:type="dxa"/>
          </w:tcPr>
          <w:p w14:paraId="484CBC96" w14:textId="057922FD" w:rsidR="008C35C3" w:rsidRPr="00D85BF8" w:rsidRDefault="008C35C3" w:rsidP="008C35C3">
            <w:r w:rsidRPr="00D85BF8">
              <w:rPr>
                <w:rFonts w:ascii="Times New Roman" w:hAnsi="Times New Roman" w:cs="Times New Roman"/>
                <w:szCs w:val="24"/>
              </w:rPr>
              <w:t>To generate quick design which will be evaluated by customer to refine requirements of software.</w:t>
            </w:r>
          </w:p>
        </w:tc>
      </w:tr>
      <w:tr w:rsidR="00D85BF8" w:rsidRPr="00D85BF8" w14:paraId="767B46E1" w14:textId="77777777" w:rsidTr="00C770D4">
        <w:tc>
          <w:tcPr>
            <w:tcW w:w="1345" w:type="dxa"/>
          </w:tcPr>
          <w:p w14:paraId="6489AD84" w14:textId="77777777" w:rsidR="008C35C3" w:rsidRPr="00D85BF8" w:rsidRDefault="008C35C3" w:rsidP="008C35C3">
            <w:r w:rsidRPr="00D85BF8">
              <w:t>Option C:</w:t>
            </w:r>
          </w:p>
        </w:tc>
        <w:tc>
          <w:tcPr>
            <w:tcW w:w="8120" w:type="dxa"/>
          </w:tcPr>
          <w:p w14:paraId="10D27FBE" w14:textId="15B7FD06" w:rsidR="008C35C3" w:rsidRPr="00D85BF8" w:rsidRDefault="008C35C3" w:rsidP="008C35C3">
            <w:r w:rsidRPr="00D85BF8">
              <w:rPr>
                <w:rFonts w:ascii="Times New Roman" w:hAnsi="Times New Roman" w:cs="Times New Roman"/>
                <w:szCs w:val="24"/>
              </w:rPr>
              <w:t xml:space="preserve">To generate small components </w:t>
            </w:r>
          </w:p>
        </w:tc>
      </w:tr>
      <w:tr w:rsidR="00D85BF8" w:rsidRPr="00D85BF8" w14:paraId="07ECA1BB" w14:textId="77777777" w:rsidTr="00C770D4">
        <w:tc>
          <w:tcPr>
            <w:tcW w:w="1345" w:type="dxa"/>
          </w:tcPr>
          <w:p w14:paraId="725B220B" w14:textId="77777777" w:rsidR="008C35C3" w:rsidRPr="00D85BF8" w:rsidRDefault="008C35C3" w:rsidP="008C35C3">
            <w:r w:rsidRPr="00D85BF8">
              <w:t>Option D:</w:t>
            </w:r>
          </w:p>
        </w:tc>
        <w:tc>
          <w:tcPr>
            <w:tcW w:w="8120" w:type="dxa"/>
          </w:tcPr>
          <w:p w14:paraId="2D35E706" w14:textId="197B7F2C" w:rsidR="008C35C3" w:rsidRPr="00D85BF8" w:rsidRDefault="008C35C3" w:rsidP="008C35C3">
            <w:r w:rsidRPr="00D85BF8">
              <w:rPr>
                <w:rFonts w:ascii="Times New Roman" w:hAnsi="Times New Roman" w:cs="Times New Roman"/>
                <w:szCs w:val="24"/>
              </w:rPr>
              <w:t>To present what developers can design</w:t>
            </w:r>
          </w:p>
        </w:tc>
      </w:tr>
      <w:tr w:rsidR="00D85BF8" w:rsidRPr="00D85BF8" w14:paraId="7B90A18D" w14:textId="77777777" w:rsidTr="00C770D4">
        <w:tc>
          <w:tcPr>
            <w:tcW w:w="1345" w:type="dxa"/>
          </w:tcPr>
          <w:p w14:paraId="1C054087" w14:textId="77777777" w:rsidR="00E36DCB" w:rsidRPr="00D85BF8" w:rsidRDefault="00E36DCB" w:rsidP="00E36DCB"/>
        </w:tc>
        <w:tc>
          <w:tcPr>
            <w:tcW w:w="8120" w:type="dxa"/>
          </w:tcPr>
          <w:p w14:paraId="10893A5C" w14:textId="77777777" w:rsidR="00E36DCB" w:rsidRPr="00D85BF8" w:rsidRDefault="00E36DCB" w:rsidP="00E36DCB"/>
        </w:tc>
      </w:tr>
      <w:tr w:rsidR="00D85BF8" w:rsidRPr="00D85BF8" w14:paraId="74729886" w14:textId="77777777" w:rsidTr="00C770D4">
        <w:tc>
          <w:tcPr>
            <w:tcW w:w="1345" w:type="dxa"/>
          </w:tcPr>
          <w:p w14:paraId="76929F05" w14:textId="77777777" w:rsidR="008C35C3" w:rsidRPr="00D85BF8" w:rsidRDefault="008C35C3" w:rsidP="008C35C3">
            <w:r w:rsidRPr="00D85BF8">
              <w:t>Q4.</w:t>
            </w:r>
          </w:p>
        </w:tc>
        <w:tc>
          <w:tcPr>
            <w:tcW w:w="8120" w:type="dxa"/>
          </w:tcPr>
          <w:p w14:paraId="3C2A5B86" w14:textId="77777777" w:rsidR="008C35C3" w:rsidRPr="00D85BF8" w:rsidRDefault="008C35C3" w:rsidP="008C35C3">
            <w:r w:rsidRPr="00D85BF8">
              <w:t>__________________ is the measure of practicality of a technical solution and the availability of technical resources and expertise.</w:t>
            </w:r>
          </w:p>
          <w:p w14:paraId="71EB8C4F" w14:textId="6E793D1C" w:rsidR="008C35C3" w:rsidRPr="00D85BF8" w:rsidRDefault="008C35C3" w:rsidP="008C35C3"/>
        </w:tc>
      </w:tr>
      <w:tr w:rsidR="00D85BF8" w:rsidRPr="00D85BF8" w14:paraId="65EF3493" w14:textId="77777777" w:rsidTr="00C770D4">
        <w:tc>
          <w:tcPr>
            <w:tcW w:w="1345" w:type="dxa"/>
          </w:tcPr>
          <w:p w14:paraId="6B52472F" w14:textId="77777777" w:rsidR="008C35C3" w:rsidRPr="00D85BF8" w:rsidRDefault="008C35C3" w:rsidP="008C35C3">
            <w:r w:rsidRPr="00D85BF8">
              <w:t>Option A:</w:t>
            </w:r>
          </w:p>
        </w:tc>
        <w:tc>
          <w:tcPr>
            <w:tcW w:w="8120" w:type="dxa"/>
          </w:tcPr>
          <w:p w14:paraId="4E81D5AD" w14:textId="41BBDEE7" w:rsidR="008C35C3" w:rsidRPr="00D85BF8" w:rsidRDefault="008C35C3" w:rsidP="008C35C3">
            <w:r w:rsidRPr="00D85BF8">
              <w:t>Operational Feasibility</w:t>
            </w:r>
          </w:p>
        </w:tc>
      </w:tr>
      <w:tr w:rsidR="00D85BF8" w:rsidRPr="00D85BF8" w14:paraId="583064EA" w14:textId="77777777" w:rsidTr="00C770D4">
        <w:tc>
          <w:tcPr>
            <w:tcW w:w="1345" w:type="dxa"/>
          </w:tcPr>
          <w:p w14:paraId="24C0C65E" w14:textId="77777777" w:rsidR="008C35C3" w:rsidRPr="00D85BF8" w:rsidRDefault="008C35C3" w:rsidP="008C35C3">
            <w:r w:rsidRPr="00D85BF8">
              <w:t>Option B:</w:t>
            </w:r>
          </w:p>
        </w:tc>
        <w:tc>
          <w:tcPr>
            <w:tcW w:w="8120" w:type="dxa"/>
          </w:tcPr>
          <w:p w14:paraId="1286CB42" w14:textId="30405797" w:rsidR="008C35C3" w:rsidRPr="00D85BF8" w:rsidRDefault="008C35C3" w:rsidP="008C35C3">
            <w:r w:rsidRPr="00D85BF8">
              <w:t>Schedule</w:t>
            </w:r>
            <w:r w:rsidRPr="00D85BF8">
              <w:t xml:space="preserve"> </w:t>
            </w:r>
            <w:r w:rsidRPr="00D85BF8">
              <w:t>Feasibility</w:t>
            </w:r>
          </w:p>
        </w:tc>
      </w:tr>
      <w:tr w:rsidR="00D85BF8" w:rsidRPr="00D85BF8" w14:paraId="00CE0301" w14:textId="77777777" w:rsidTr="00C770D4">
        <w:tc>
          <w:tcPr>
            <w:tcW w:w="1345" w:type="dxa"/>
          </w:tcPr>
          <w:p w14:paraId="539C38DA" w14:textId="77777777" w:rsidR="008C35C3" w:rsidRPr="00D85BF8" w:rsidRDefault="008C35C3" w:rsidP="008C35C3">
            <w:r w:rsidRPr="00D85BF8">
              <w:t>Option C:</w:t>
            </w:r>
          </w:p>
        </w:tc>
        <w:tc>
          <w:tcPr>
            <w:tcW w:w="8120" w:type="dxa"/>
          </w:tcPr>
          <w:p w14:paraId="2B3DE6DA" w14:textId="6CD5DD9D" w:rsidR="008C35C3" w:rsidRPr="00D85BF8" w:rsidRDefault="008C35C3" w:rsidP="008C35C3">
            <w:r w:rsidRPr="00D85BF8">
              <w:t>Technical Feasibility</w:t>
            </w:r>
          </w:p>
        </w:tc>
      </w:tr>
      <w:tr w:rsidR="00D85BF8" w:rsidRPr="00D85BF8" w14:paraId="33B2A300" w14:textId="77777777" w:rsidTr="00C770D4">
        <w:tc>
          <w:tcPr>
            <w:tcW w:w="1345" w:type="dxa"/>
          </w:tcPr>
          <w:p w14:paraId="7A55ED9D" w14:textId="77777777" w:rsidR="008C35C3" w:rsidRPr="00D85BF8" w:rsidRDefault="008C35C3" w:rsidP="008C35C3">
            <w:r w:rsidRPr="00D85BF8">
              <w:t>Option D:</w:t>
            </w:r>
          </w:p>
        </w:tc>
        <w:tc>
          <w:tcPr>
            <w:tcW w:w="8120" w:type="dxa"/>
          </w:tcPr>
          <w:p w14:paraId="4D899F57" w14:textId="50371E35" w:rsidR="008C35C3" w:rsidRPr="00D85BF8" w:rsidRDefault="008C35C3" w:rsidP="008C35C3">
            <w:r w:rsidRPr="00D85BF8">
              <w:t>Feasibility Report</w:t>
            </w:r>
          </w:p>
        </w:tc>
      </w:tr>
      <w:tr w:rsidR="00D85BF8" w:rsidRPr="00D85BF8" w14:paraId="5AF32280" w14:textId="77777777" w:rsidTr="00C770D4">
        <w:tc>
          <w:tcPr>
            <w:tcW w:w="1345" w:type="dxa"/>
          </w:tcPr>
          <w:p w14:paraId="6723FB08" w14:textId="77777777" w:rsidR="00E36DCB" w:rsidRPr="00D85BF8" w:rsidRDefault="00E36DCB" w:rsidP="00E36DCB"/>
        </w:tc>
        <w:tc>
          <w:tcPr>
            <w:tcW w:w="8120" w:type="dxa"/>
          </w:tcPr>
          <w:p w14:paraId="6A625F69" w14:textId="77777777" w:rsidR="00E36DCB" w:rsidRPr="00D85BF8" w:rsidRDefault="00E36DCB" w:rsidP="00E36DCB"/>
        </w:tc>
      </w:tr>
      <w:tr w:rsidR="00D85BF8" w:rsidRPr="00D85BF8" w14:paraId="13016247" w14:textId="77777777" w:rsidTr="00C770D4">
        <w:tc>
          <w:tcPr>
            <w:tcW w:w="1345" w:type="dxa"/>
          </w:tcPr>
          <w:p w14:paraId="3C7F5CCB" w14:textId="77777777" w:rsidR="00805493" w:rsidRPr="00D85BF8" w:rsidRDefault="00805493" w:rsidP="00805493">
            <w:r w:rsidRPr="00D85BF8">
              <w:t>Q5.</w:t>
            </w:r>
          </w:p>
        </w:tc>
        <w:tc>
          <w:tcPr>
            <w:tcW w:w="8120" w:type="dxa"/>
          </w:tcPr>
          <w:p w14:paraId="7D17BED8" w14:textId="43E8ECB5" w:rsidR="00805493" w:rsidRPr="00D85BF8" w:rsidRDefault="00805493" w:rsidP="00805493">
            <w:r w:rsidRPr="00D85BF8">
              <w:t>Product features are described by</w:t>
            </w:r>
          </w:p>
        </w:tc>
      </w:tr>
      <w:tr w:rsidR="00D85BF8" w:rsidRPr="00D85BF8" w14:paraId="5A5AF65C" w14:textId="77777777" w:rsidTr="00C770D4">
        <w:tc>
          <w:tcPr>
            <w:tcW w:w="1345" w:type="dxa"/>
          </w:tcPr>
          <w:p w14:paraId="3723F05F" w14:textId="77777777" w:rsidR="00805493" w:rsidRPr="00D85BF8" w:rsidRDefault="00805493" w:rsidP="00805493">
            <w:r w:rsidRPr="00D85BF8">
              <w:t>Option A:</w:t>
            </w:r>
          </w:p>
        </w:tc>
        <w:tc>
          <w:tcPr>
            <w:tcW w:w="8120" w:type="dxa"/>
          </w:tcPr>
          <w:p w14:paraId="78C93749" w14:textId="412177E5" w:rsidR="00805493" w:rsidRPr="00D85BF8" w:rsidRDefault="00805493" w:rsidP="00805493">
            <w:r w:rsidRPr="00D85BF8">
              <w:t>Non-functional requirements</w:t>
            </w:r>
          </w:p>
        </w:tc>
      </w:tr>
      <w:tr w:rsidR="00D85BF8" w:rsidRPr="00D85BF8" w14:paraId="5A3244E5" w14:textId="77777777" w:rsidTr="00C770D4">
        <w:tc>
          <w:tcPr>
            <w:tcW w:w="1345" w:type="dxa"/>
          </w:tcPr>
          <w:p w14:paraId="6EAA1796" w14:textId="77777777" w:rsidR="00805493" w:rsidRPr="00D85BF8" w:rsidRDefault="00805493" w:rsidP="00805493">
            <w:r w:rsidRPr="00D85BF8">
              <w:t>Option B:</w:t>
            </w:r>
          </w:p>
        </w:tc>
        <w:tc>
          <w:tcPr>
            <w:tcW w:w="8120" w:type="dxa"/>
          </w:tcPr>
          <w:p w14:paraId="0E57D27A" w14:textId="1C2FD888" w:rsidR="00805493" w:rsidRPr="00D85BF8" w:rsidRDefault="00805493" w:rsidP="00805493">
            <w:r w:rsidRPr="00D85BF8">
              <w:t>Undreamt requirements</w:t>
            </w:r>
          </w:p>
        </w:tc>
      </w:tr>
      <w:tr w:rsidR="00D85BF8" w:rsidRPr="00D85BF8" w14:paraId="4F403627" w14:textId="77777777" w:rsidTr="00C770D4">
        <w:tc>
          <w:tcPr>
            <w:tcW w:w="1345" w:type="dxa"/>
          </w:tcPr>
          <w:p w14:paraId="5589F655" w14:textId="77777777" w:rsidR="00805493" w:rsidRPr="00D85BF8" w:rsidRDefault="00805493" w:rsidP="00805493">
            <w:r w:rsidRPr="00D85BF8">
              <w:t>Option C:</w:t>
            </w:r>
          </w:p>
        </w:tc>
        <w:tc>
          <w:tcPr>
            <w:tcW w:w="8120" w:type="dxa"/>
          </w:tcPr>
          <w:p w14:paraId="28BBFF5C" w14:textId="6D655D5B" w:rsidR="00805493" w:rsidRPr="00D85BF8" w:rsidRDefault="00805493" w:rsidP="00805493">
            <w:r w:rsidRPr="00D85BF8">
              <w:t xml:space="preserve">Functional requirements </w:t>
            </w:r>
          </w:p>
        </w:tc>
      </w:tr>
      <w:tr w:rsidR="00D85BF8" w:rsidRPr="00D85BF8" w14:paraId="61749776" w14:textId="77777777" w:rsidTr="00C770D4">
        <w:tc>
          <w:tcPr>
            <w:tcW w:w="1345" w:type="dxa"/>
          </w:tcPr>
          <w:p w14:paraId="6D6A45D0" w14:textId="77777777" w:rsidR="00805493" w:rsidRPr="00D85BF8" w:rsidRDefault="00805493" w:rsidP="00805493">
            <w:r w:rsidRPr="00D85BF8">
              <w:t xml:space="preserve">Option D: </w:t>
            </w:r>
          </w:p>
        </w:tc>
        <w:tc>
          <w:tcPr>
            <w:tcW w:w="8120" w:type="dxa"/>
          </w:tcPr>
          <w:p w14:paraId="21053FFD" w14:textId="50AB0488" w:rsidR="00805493" w:rsidRPr="00D85BF8" w:rsidRDefault="00805493" w:rsidP="00805493">
            <w:r w:rsidRPr="00D85BF8">
              <w:t>Unknown requirements</w:t>
            </w:r>
          </w:p>
        </w:tc>
      </w:tr>
      <w:tr w:rsidR="00D85BF8" w:rsidRPr="00D85BF8" w14:paraId="2F2A93FD" w14:textId="77777777" w:rsidTr="00C770D4">
        <w:tc>
          <w:tcPr>
            <w:tcW w:w="1345" w:type="dxa"/>
          </w:tcPr>
          <w:p w14:paraId="50E37FCE" w14:textId="77777777" w:rsidR="00E36DCB" w:rsidRPr="00D85BF8" w:rsidRDefault="00E36DCB" w:rsidP="00E36DCB"/>
        </w:tc>
        <w:tc>
          <w:tcPr>
            <w:tcW w:w="8120" w:type="dxa"/>
          </w:tcPr>
          <w:p w14:paraId="42AAD7EE" w14:textId="77777777" w:rsidR="00E36DCB" w:rsidRPr="00D85BF8" w:rsidRDefault="00E36DCB" w:rsidP="00E36DCB"/>
        </w:tc>
      </w:tr>
      <w:tr w:rsidR="00D85BF8" w:rsidRPr="00D85BF8" w14:paraId="04EA317E" w14:textId="77777777" w:rsidTr="00C770D4">
        <w:tc>
          <w:tcPr>
            <w:tcW w:w="1345" w:type="dxa"/>
          </w:tcPr>
          <w:p w14:paraId="0F7C122D" w14:textId="77777777" w:rsidR="00404787" w:rsidRPr="00D85BF8" w:rsidRDefault="00404787" w:rsidP="00404787">
            <w:r w:rsidRPr="00D85BF8">
              <w:t>Q6.</w:t>
            </w:r>
          </w:p>
        </w:tc>
        <w:tc>
          <w:tcPr>
            <w:tcW w:w="8120" w:type="dxa"/>
          </w:tcPr>
          <w:p w14:paraId="25D203D8" w14:textId="672B923A" w:rsidR="00404787" w:rsidRPr="00D85BF8" w:rsidRDefault="00404787" w:rsidP="00404787">
            <w:r w:rsidRPr="00D85BF8">
              <w:t>In data dictionary, ______________ represents The smallest unit of data which cannot be decomposed further.</w:t>
            </w:r>
          </w:p>
        </w:tc>
      </w:tr>
      <w:tr w:rsidR="00D85BF8" w:rsidRPr="00D85BF8" w14:paraId="6E2ECF71" w14:textId="77777777" w:rsidTr="00C770D4">
        <w:tc>
          <w:tcPr>
            <w:tcW w:w="1345" w:type="dxa"/>
          </w:tcPr>
          <w:p w14:paraId="27794ED8" w14:textId="77777777" w:rsidR="00404787" w:rsidRPr="00D85BF8" w:rsidRDefault="00404787" w:rsidP="00404787">
            <w:r w:rsidRPr="00D85BF8">
              <w:t>Option A:</w:t>
            </w:r>
          </w:p>
        </w:tc>
        <w:tc>
          <w:tcPr>
            <w:tcW w:w="8120" w:type="dxa"/>
          </w:tcPr>
          <w:p w14:paraId="73D2846A" w14:textId="42A050BA" w:rsidR="00404787" w:rsidRPr="00D85BF8" w:rsidRDefault="00404787" w:rsidP="00404787">
            <w:r w:rsidRPr="00D85BF8">
              <w:t>Data Structure</w:t>
            </w:r>
          </w:p>
        </w:tc>
      </w:tr>
      <w:tr w:rsidR="00D85BF8" w:rsidRPr="00D85BF8" w14:paraId="317CED24" w14:textId="77777777" w:rsidTr="00C770D4">
        <w:tc>
          <w:tcPr>
            <w:tcW w:w="1345" w:type="dxa"/>
          </w:tcPr>
          <w:p w14:paraId="14D9027D" w14:textId="77777777" w:rsidR="00404787" w:rsidRPr="00D85BF8" w:rsidRDefault="00404787" w:rsidP="00404787">
            <w:r w:rsidRPr="00D85BF8">
              <w:t>Option B:</w:t>
            </w:r>
          </w:p>
        </w:tc>
        <w:tc>
          <w:tcPr>
            <w:tcW w:w="8120" w:type="dxa"/>
          </w:tcPr>
          <w:p w14:paraId="64412031" w14:textId="31B7228B" w:rsidR="00404787" w:rsidRPr="00D85BF8" w:rsidRDefault="00404787" w:rsidP="00404787">
            <w:r w:rsidRPr="00D85BF8">
              <w:t xml:space="preserve">Data Element </w:t>
            </w:r>
          </w:p>
        </w:tc>
      </w:tr>
      <w:tr w:rsidR="00D85BF8" w:rsidRPr="00D85BF8" w14:paraId="05F86E39" w14:textId="77777777" w:rsidTr="00C770D4">
        <w:tc>
          <w:tcPr>
            <w:tcW w:w="1345" w:type="dxa"/>
          </w:tcPr>
          <w:p w14:paraId="20A242CA" w14:textId="77777777" w:rsidR="00404787" w:rsidRPr="00D85BF8" w:rsidRDefault="00404787" w:rsidP="00404787">
            <w:r w:rsidRPr="00D85BF8">
              <w:t>Option C:</w:t>
            </w:r>
          </w:p>
        </w:tc>
        <w:tc>
          <w:tcPr>
            <w:tcW w:w="8120" w:type="dxa"/>
          </w:tcPr>
          <w:p w14:paraId="0BE90884" w14:textId="3C901A48" w:rsidR="00404787" w:rsidRPr="00D85BF8" w:rsidRDefault="00404787" w:rsidP="00404787">
            <w:r w:rsidRPr="00D85BF8">
              <w:t>Data flow</w:t>
            </w:r>
          </w:p>
        </w:tc>
      </w:tr>
      <w:tr w:rsidR="00D85BF8" w:rsidRPr="00D85BF8" w14:paraId="784C39F2" w14:textId="77777777" w:rsidTr="00C770D4">
        <w:tc>
          <w:tcPr>
            <w:tcW w:w="1345" w:type="dxa"/>
          </w:tcPr>
          <w:p w14:paraId="26A93203" w14:textId="77777777" w:rsidR="00404787" w:rsidRPr="00D85BF8" w:rsidRDefault="00404787" w:rsidP="00404787">
            <w:r w:rsidRPr="00D85BF8">
              <w:t xml:space="preserve">Option D: </w:t>
            </w:r>
          </w:p>
        </w:tc>
        <w:tc>
          <w:tcPr>
            <w:tcW w:w="8120" w:type="dxa"/>
          </w:tcPr>
          <w:p w14:paraId="43F0647F" w14:textId="4C31DF39" w:rsidR="00404787" w:rsidRPr="00D85BF8" w:rsidRDefault="00404787" w:rsidP="00404787">
            <w:r w:rsidRPr="00D85BF8">
              <w:t>Data Store</w:t>
            </w:r>
          </w:p>
        </w:tc>
      </w:tr>
      <w:tr w:rsidR="00D85BF8" w:rsidRPr="00D85BF8" w14:paraId="1DB3141A" w14:textId="77777777" w:rsidTr="00C770D4">
        <w:tc>
          <w:tcPr>
            <w:tcW w:w="1345" w:type="dxa"/>
          </w:tcPr>
          <w:p w14:paraId="1F57E2A4" w14:textId="77777777" w:rsidR="00E36DCB" w:rsidRPr="00D85BF8" w:rsidRDefault="00E36DCB" w:rsidP="00E36DCB"/>
        </w:tc>
        <w:tc>
          <w:tcPr>
            <w:tcW w:w="8120" w:type="dxa"/>
          </w:tcPr>
          <w:p w14:paraId="099E6C72" w14:textId="77777777" w:rsidR="00E36DCB" w:rsidRPr="00D85BF8" w:rsidRDefault="00E36DCB" w:rsidP="00E36DCB"/>
        </w:tc>
      </w:tr>
      <w:tr w:rsidR="00D85BF8" w:rsidRPr="00D85BF8" w14:paraId="1BEE0D38" w14:textId="77777777" w:rsidTr="00C770D4">
        <w:tc>
          <w:tcPr>
            <w:tcW w:w="1345" w:type="dxa"/>
          </w:tcPr>
          <w:p w14:paraId="7A16F63E" w14:textId="77777777" w:rsidR="000B7B99" w:rsidRPr="00D85BF8" w:rsidRDefault="000B7B99" w:rsidP="000B7B99">
            <w:r w:rsidRPr="00D85BF8">
              <w:t xml:space="preserve">Q7. </w:t>
            </w:r>
          </w:p>
        </w:tc>
        <w:tc>
          <w:tcPr>
            <w:tcW w:w="8120" w:type="dxa"/>
          </w:tcPr>
          <w:p w14:paraId="5DF1AFB1" w14:textId="1AF14E50" w:rsidR="000B7B99" w:rsidRPr="00D85BF8" w:rsidRDefault="000B7B99" w:rsidP="000B7B99">
            <w:r w:rsidRPr="00D85BF8">
              <w:t xml:space="preserve">Interview is the fact finding technique used to </w:t>
            </w:r>
          </w:p>
        </w:tc>
      </w:tr>
      <w:tr w:rsidR="00D85BF8" w:rsidRPr="00D85BF8" w14:paraId="5A3021DD" w14:textId="77777777" w:rsidTr="00C770D4">
        <w:tc>
          <w:tcPr>
            <w:tcW w:w="1345" w:type="dxa"/>
          </w:tcPr>
          <w:p w14:paraId="167DD0BF" w14:textId="77777777" w:rsidR="000B7B99" w:rsidRPr="00D85BF8" w:rsidRDefault="000B7B99" w:rsidP="000B7B99">
            <w:r w:rsidRPr="00D85BF8">
              <w:t>Option A:</w:t>
            </w:r>
          </w:p>
        </w:tc>
        <w:tc>
          <w:tcPr>
            <w:tcW w:w="8120" w:type="dxa"/>
          </w:tcPr>
          <w:p w14:paraId="1F3F970C" w14:textId="77777777" w:rsidR="000B7B99" w:rsidRPr="00D85BF8" w:rsidRDefault="000B7B99" w:rsidP="000B7B99">
            <w:r w:rsidRPr="00D85BF8">
              <w:t>Find and verify facts</w:t>
            </w:r>
          </w:p>
          <w:p w14:paraId="73BDFA16" w14:textId="365613BA" w:rsidR="000B7B99" w:rsidRPr="00D85BF8" w:rsidRDefault="000B7B99" w:rsidP="000B7B99"/>
        </w:tc>
      </w:tr>
      <w:tr w:rsidR="00D85BF8" w:rsidRPr="00D85BF8" w14:paraId="0D863C84" w14:textId="77777777" w:rsidTr="00C770D4">
        <w:tc>
          <w:tcPr>
            <w:tcW w:w="1345" w:type="dxa"/>
          </w:tcPr>
          <w:p w14:paraId="03900F81" w14:textId="77777777" w:rsidR="000B7B99" w:rsidRPr="00D85BF8" w:rsidRDefault="000B7B99" w:rsidP="000B7B99">
            <w:r w:rsidRPr="00D85BF8">
              <w:t>Option B:</w:t>
            </w:r>
          </w:p>
        </w:tc>
        <w:tc>
          <w:tcPr>
            <w:tcW w:w="8120" w:type="dxa"/>
          </w:tcPr>
          <w:p w14:paraId="3B2C4FFC" w14:textId="77777777" w:rsidR="000B7B99" w:rsidRPr="00D85BF8" w:rsidRDefault="000B7B99" w:rsidP="000B7B99">
            <w:r w:rsidRPr="00D85BF8">
              <w:t>Get the end-user involved</w:t>
            </w:r>
          </w:p>
          <w:p w14:paraId="48AF70C6" w14:textId="65925DFB" w:rsidR="000B7B99" w:rsidRPr="00D85BF8" w:rsidRDefault="000B7B99" w:rsidP="000B7B99"/>
        </w:tc>
      </w:tr>
      <w:tr w:rsidR="00D85BF8" w:rsidRPr="00D85BF8" w14:paraId="2A0162C6" w14:textId="77777777" w:rsidTr="00C770D4">
        <w:tc>
          <w:tcPr>
            <w:tcW w:w="1345" w:type="dxa"/>
          </w:tcPr>
          <w:p w14:paraId="71CC4C99" w14:textId="77777777" w:rsidR="000B7B99" w:rsidRPr="00D85BF8" w:rsidRDefault="000B7B99" w:rsidP="000B7B99">
            <w:r w:rsidRPr="00D85BF8">
              <w:t>Option C:</w:t>
            </w:r>
          </w:p>
        </w:tc>
        <w:tc>
          <w:tcPr>
            <w:tcW w:w="8120" w:type="dxa"/>
          </w:tcPr>
          <w:p w14:paraId="19E75A4C" w14:textId="77777777" w:rsidR="000B7B99" w:rsidRPr="00D85BF8" w:rsidRDefault="000B7B99" w:rsidP="000B7B99">
            <w:r w:rsidRPr="00D85BF8">
              <w:t>Solicit ideas and opinions</w:t>
            </w:r>
          </w:p>
          <w:p w14:paraId="45A36FB6" w14:textId="2E053C4E" w:rsidR="000B7B99" w:rsidRPr="00D85BF8" w:rsidRDefault="000B7B99" w:rsidP="000B7B99"/>
        </w:tc>
      </w:tr>
      <w:tr w:rsidR="00D85BF8" w:rsidRPr="00D85BF8" w14:paraId="3D8F3697" w14:textId="77777777" w:rsidTr="00C770D4">
        <w:tc>
          <w:tcPr>
            <w:tcW w:w="1345" w:type="dxa"/>
          </w:tcPr>
          <w:p w14:paraId="12370E9D" w14:textId="77777777" w:rsidR="000B7B99" w:rsidRPr="00D85BF8" w:rsidRDefault="000B7B99" w:rsidP="000B7B99">
            <w:r w:rsidRPr="00D85BF8">
              <w:t xml:space="preserve">Option D: </w:t>
            </w:r>
          </w:p>
        </w:tc>
        <w:tc>
          <w:tcPr>
            <w:tcW w:w="8120" w:type="dxa"/>
          </w:tcPr>
          <w:p w14:paraId="653857DA" w14:textId="54CA2F31" w:rsidR="000B7B99" w:rsidRPr="00D85BF8" w:rsidRDefault="000B7B99" w:rsidP="000B7B99">
            <w:r w:rsidRPr="00D85BF8">
              <w:t xml:space="preserve">All of the above ** </w:t>
            </w:r>
          </w:p>
        </w:tc>
      </w:tr>
      <w:tr w:rsidR="00D85BF8" w:rsidRPr="00D85BF8" w14:paraId="0F2530D0" w14:textId="77777777" w:rsidTr="00C770D4">
        <w:tc>
          <w:tcPr>
            <w:tcW w:w="1345" w:type="dxa"/>
          </w:tcPr>
          <w:p w14:paraId="3A2E0404" w14:textId="77777777" w:rsidR="00E36DCB" w:rsidRPr="00D85BF8" w:rsidRDefault="00E36DCB" w:rsidP="00E36DCB"/>
        </w:tc>
        <w:tc>
          <w:tcPr>
            <w:tcW w:w="8120" w:type="dxa"/>
          </w:tcPr>
          <w:p w14:paraId="125CDA08" w14:textId="77777777" w:rsidR="00E36DCB" w:rsidRPr="00D85BF8" w:rsidRDefault="00E36DCB" w:rsidP="00E36DCB"/>
        </w:tc>
      </w:tr>
      <w:tr w:rsidR="00D85BF8" w:rsidRPr="00D85BF8" w14:paraId="00E7679F" w14:textId="77777777" w:rsidTr="00C770D4">
        <w:tc>
          <w:tcPr>
            <w:tcW w:w="1345" w:type="dxa"/>
          </w:tcPr>
          <w:p w14:paraId="20CE4F1E" w14:textId="77777777" w:rsidR="00F24AD5" w:rsidRPr="00D85BF8" w:rsidRDefault="00F24AD5" w:rsidP="00F24AD5">
            <w:r w:rsidRPr="00D85BF8">
              <w:t xml:space="preserve">Q8. </w:t>
            </w:r>
          </w:p>
        </w:tc>
        <w:tc>
          <w:tcPr>
            <w:tcW w:w="8120" w:type="dxa"/>
          </w:tcPr>
          <w:p w14:paraId="4A135F08" w14:textId="77777777" w:rsidR="000B7B99" w:rsidRPr="00D85BF8" w:rsidRDefault="000B7B99" w:rsidP="000B7B99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</w:pPr>
            <w:r w:rsidRPr="00D85BF8"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  <w:t xml:space="preserve">n below mentioned </w:t>
            </w:r>
            <w:proofErr w:type="gramStart"/>
            <w:r w:rsidRPr="00D85BF8"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  <w:t>formula,  EAF</w:t>
            </w:r>
            <w:proofErr w:type="gramEnd"/>
            <w:r w:rsidRPr="00D85BF8"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  <w:t xml:space="preserve"> stands for  ______ and its value lies in range of _________</w:t>
            </w:r>
          </w:p>
          <w:p w14:paraId="25BDE42D" w14:textId="2E51DAC7" w:rsidR="00F24AD5" w:rsidRPr="00D85BF8" w:rsidRDefault="000B7B99" w:rsidP="00F24AD5">
            <w:r w:rsidRPr="00D85BF8">
              <w:rPr>
                <w:rFonts w:ascii="Open Sans" w:hAnsi="Open Sans" w:cs="Open Sans"/>
                <w:noProof/>
                <w:sz w:val="23"/>
                <w:szCs w:val="23"/>
                <w:shd w:val="clear" w:color="auto" w:fill="FFFFFF"/>
              </w:rPr>
              <w:drawing>
                <wp:inline distT="0" distB="0" distL="0" distR="0" wp14:anchorId="1542D5F8" wp14:editId="40173E1F">
                  <wp:extent cx="1859280" cy="335280"/>
                  <wp:effectExtent l="0" t="0" r="762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9280" cy="33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5BF8" w:rsidRPr="00D85BF8" w14:paraId="4998C7A2" w14:textId="77777777" w:rsidTr="00C770D4">
        <w:tc>
          <w:tcPr>
            <w:tcW w:w="1345" w:type="dxa"/>
          </w:tcPr>
          <w:p w14:paraId="487EE6FF" w14:textId="77777777" w:rsidR="00F24AD5" w:rsidRPr="00D85BF8" w:rsidRDefault="00F24AD5" w:rsidP="00F24AD5">
            <w:r w:rsidRPr="00D85BF8">
              <w:t>Option A:</w:t>
            </w:r>
          </w:p>
        </w:tc>
        <w:tc>
          <w:tcPr>
            <w:tcW w:w="8120" w:type="dxa"/>
          </w:tcPr>
          <w:p w14:paraId="4770B33B" w14:textId="06BA700F" w:rsidR="00F24AD5" w:rsidRPr="00D85BF8" w:rsidRDefault="000B7B99" w:rsidP="00F24AD5">
            <w:r w:rsidRPr="00D85BF8">
              <w:t xml:space="preserve">Effort Adjustment Factor, </w:t>
            </w:r>
            <w:r w:rsidRPr="00D85BF8"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  <w:t>0.9 to 1.4</w:t>
            </w:r>
          </w:p>
        </w:tc>
      </w:tr>
      <w:tr w:rsidR="00D85BF8" w:rsidRPr="00D85BF8" w14:paraId="63EDBE88" w14:textId="77777777" w:rsidTr="00C770D4">
        <w:tc>
          <w:tcPr>
            <w:tcW w:w="1345" w:type="dxa"/>
          </w:tcPr>
          <w:p w14:paraId="052F6C98" w14:textId="77777777" w:rsidR="00F24AD5" w:rsidRPr="00D85BF8" w:rsidRDefault="00F24AD5" w:rsidP="00F24AD5">
            <w:r w:rsidRPr="00D85BF8">
              <w:t>Option B:</w:t>
            </w:r>
          </w:p>
        </w:tc>
        <w:tc>
          <w:tcPr>
            <w:tcW w:w="8120" w:type="dxa"/>
          </w:tcPr>
          <w:p w14:paraId="0765B56D" w14:textId="5D6D42F7" w:rsidR="00F24AD5" w:rsidRPr="00D85BF8" w:rsidRDefault="000B7B99" w:rsidP="00F24AD5">
            <w:r w:rsidRPr="00D85BF8">
              <w:t xml:space="preserve">Effort Adjustment Factor, </w:t>
            </w:r>
            <w:r w:rsidRPr="00D85BF8">
              <w:rPr>
                <w:rFonts w:ascii="Open Sans" w:hAnsi="Open Sans" w:cs="Open Sans"/>
                <w:sz w:val="23"/>
                <w:szCs w:val="23"/>
                <w:shd w:val="clear" w:color="auto" w:fill="FFFFFF"/>
              </w:rPr>
              <w:t>1.0 to 2.0</w:t>
            </w:r>
          </w:p>
        </w:tc>
      </w:tr>
      <w:tr w:rsidR="00D85BF8" w:rsidRPr="00D85BF8" w14:paraId="0571C6C0" w14:textId="77777777" w:rsidTr="00C770D4">
        <w:tc>
          <w:tcPr>
            <w:tcW w:w="1345" w:type="dxa"/>
          </w:tcPr>
          <w:p w14:paraId="32B3607E" w14:textId="77777777" w:rsidR="00F24AD5" w:rsidRPr="00D85BF8" w:rsidRDefault="00F24AD5" w:rsidP="00F24AD5">
            <w:r w:rsidRPr="00D85BF8">
              <w:lastRenderedPageBreak/>
              <w:t>Option C:</w:t>
            </w:r>
          </w:p>
        </w:tc>
        <w:tc>
          <w:tcPr>
            <w:tcW w:w="8120" w:type="dxa"/>
          </w:tcPr>
          <w:p w14:paraId="268989A2" w14:textId="3B51F92E" w:rsidR="00F24AD5" w:rsidRPr="00D85BF8" w:rsidRDefault="000B7B99" w:rsidP="00F24AD5">
            <w:r w:rsidRPr="00D85BF8">
              <w:t>Effort Adjustment F</w:t>
            </w:r>
            <w:r w:rsidRPr="00D85BF8">
              <w:t>actor, -1 to 1</w:t>
            </w:r>
          </w:p>
        </w:tc>
      </w:tr>
      <w:tr w:rsidR="00D85BF8" w:rsidRPr="00D85BF8" w14:paraId="379E9C51" w14:textId="77777777" w:rsidTr="00C770D4">
        <w:tc>
          <w:tcPr>
            <w:tcW w:w="1345" w:type="dxa"/>
          </w:tcPr>
          <w:p w14:paraId="78E25E62" w14:textId="77777777" w:rsidR="00F24AD5" w:rsidRPr="00D85BF8" w:rsidRDefault="00F24AD5" w:rsidP="00F24AD5">
            <w:r w:rsidRPr="00D85BF8">
              <w:t xml:space="preserve">Option D: </w:t>
            </w:r>
          </w:p>
        </w:tc>
        <w:tc>
          <w:tcPr>
            <w:tcW w:w="8120" w:type="dxa"/>
          </w:tcPr>
          <w:p w14:paraId="1F4BBD01" w14:textId="066EB5E7" w:rsidR="00F24AD5" w:rsidRPr="00D85BF8" w:rsidRDefault="000B7B99" w:rsidP="00F24AD5">
            <w:r w:rsidRPr="00D85BF8">
              <w:t>None of these</w:t>
            </w:r>
          </w:p>
        </w:tc>
      </w:tr>
      <w:tr w:rsidR="00D85BF8" w:rsidRPr="00D85BF8" w14:paraId="0F0D46BE" w14:textId="77777777" w:rsidTr="00C770D4">
        <w:tc>
          <w:tcPr>
            <w:tcW w:w="1345" w:type="dxa"/>
          </w:tcPr>
          <w:p w14:paraId="5ADF97CE" w14:textId="77777777" w:rsidR="00E36DCB" w:rsidRPr="00D85BF8" w:rsidRDefault="00E36DCB" w:rsidP="00E36DCB"/>
        </w:tc>
        <w:tc>
          <w:tcPr>
            <w:tcW w:w="8120" w:type="dxa"/>
          </w:tcPr>
          <w:p w14:paraId="4ECFA582" w14:textId="77777777" w:rsidR="00E36DCB" w:rsidRPr="00D85BF8" w:rsidRDefault="00E36DCB" w:rsidP="00E36DCB"/>
        </w:tc>
      </w:tr>
      <w:tr w:rsidR="00D85BF8" w:rsidRPr="00D85BF8" w14:paraId="29DEB3C2" w14:textId="77777777" w:rsidTr="00C770D4">
        <w:tc>
          <w:tcPr>
            <w:tcW w:w="1345" w:type="dxa"/>
          </w:tcPr>
          <w:p w14:paraId="0B5FAAB0" w14:textId="77777777" w:rsidR="00D85BF8" w:rsidRPr="00D85BF8" w:rsidRDefault="00D85BF8" w:rsidP="00D85BF8">
            <w:r w:rsidRPr="00D85BF8">
              <w:t>Q9.</w:t>
            </w:r>
          </w:p>
        </w:tc>
        <w:tc>
          <w:tcPr>
            <w:tcW w:w="8120" w:type="dxa"/>
          </w:tcPr>
          <w:p w14:paraId="7023D63C" w14:textId="0993ACD6" w:rsidR="00D85BF8" w:rsidRPr="00D85BF8" w:rsidRDefault="00D85BF8" w:rsidP="00D85BF8">
            <w:r w:rsidRPr="00D85BF8">
              <w:rPr>
                <w:noProof/>
              </w:rPr>
              <w:t>What is the most common measure of quality with respect to function points?</w:t>
            </w:r>
          </w:p>
        </w:tc>
      </w:tr>
      <w:tr w:rsidR="00D85BF8" w:rsidRPr="00D85BF8" w14:paraId="21E2DB30" w14:textId="77777777" w:rsidTr="00C770D4">
        <w:tc>
          <w:tcPr>
            <w:tcW w:w="1345" w:type="dxa"/>
          </w:tcPr>
          <w:p w14:paraId="5FA2EBF9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084388C6" w14:textId="25F85F86" w:rsidR="00D85BF8" w:rsidRPr="00D85BF8" w:rsidRDefault="00D85BF8" w:rsidP="00D85BF8">
            <w:r w:rsidRPr="00D85BF8">
              <w:rPr>
                <w:noProof/>
              </w:rPr>
              <w:t>Defects per KLOC</w:t>
            </w:r>
          </w:p>
        </w:tc>
      </w:tr>
      <w:tr w:rsidR="00D85BF8" w:rsidRPr="00D85BF8" w14:paraId="4CCF1629" w14:textId="77777777" w:rsidTr="00C770D4">
        <w:tc>
          <w:tcPr>
            <w:tcW w:w="1345" w:type="dxa"/>
          </w:tcPr>
          <w:p w14:paraId="16FF9050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655018AA" w14:textId="6874D6F6" w:rsidR="00D85BF8" w:rsidRPr="00D85BF8" w:rsidRDefault="00D85BF8" w:rsidP="00D85BF8">
            <w:r w:rsidRPr="00D85BF8">
              <w:rPr>
                <w:noProof/>
              </w:rPr>
              <w:t>Errors per KLOC</w:t>
            </w:r>
          </w:p>
        </w:tc>
      </w:tr>
      <w:tr w:rsidR="00D85BF8" w:rsidRPr="00D85BF8" w14:paraId="236B2A2E" w14:textId="77777777" w:rsidTr="00C770D4">
        <w:tc>
          <w:tcPr>
            <w:tcW w:w="1345" w:type="dxa"/>
          </w:tcPr>
          <w:p w14:paraId="3F920C05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60E3EF96" w14:textId="4FEFAE78" w:rsidR="00D85BF8" w:rsidRPr="00D85BF8" w:rsidRDefault="00D85BF8" w:rsidP="00D85BF8">
            <w:r w:rsidRPr="00D85BF8">
              <w:rPr>
                <w:noProof/>
              </w:rPr>
              <w:t>$ per KLOC</w:t>
            </w:r>
          </w:p>
        </w:tc>
      </w:tr>
      <w:tr w:rsidR="00D85BF8" w:rsidRPr="00D85BF8" w14:paraId="22624FF8" w14:textId="77777777" w:rsidTr="00C770D4">
        <w:tc>
          <w:tcPr>
            <w:tcW w:w="1345" w:type="dxa"/>
          </w:tcPr>
          <w:p w14:paraId="613DF4A2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20DEE776" w14:textId="12A2A6D8" w:rsidR="00D85BF8" w:rsidRPr="00D85BF8" w:rsidRDefault="00D85BF8" w:rsidP="00D85BF8">
            <w:r w:rsidRPr="00D85BF8">
              <w:rPr>
                <w:noProof/>
              </w:rPr>
              <w:t>Pages of documentation per KLOC</w:t>
            </w:r>
          </w:p>
        </w:tc>
      </w:tr>
      <w:tr w:rsidR="00D85BF8" w:rsidRPr="00D85BF8" w14:paraId="217C756B" w14:textId="77777777" w:rsidTr="00C770D4">
        <w:tc>
          <w:tcPr>
            <w:tcW w:w="1345" w:type="dxa"/>
          </w:tcPr>
          <w:p w14:paraId="30A2961E" w14:textId="77777777" w:rsidR="00E36DCB" w:rsidRPr="00D85BF8" w:rsidRDefault="00E36DCB" w:rsidP="00E36DCB"/>
        </w:tc>
        <w:tc>
          <w:tcPr>
            <w:tcW w:w="8120" w:type="dxa"/>
          </w:tcPr>
          <w:p w14:paraId="6865B923" w14:textId="77777777" w:rsidR="00E36DCB" w:rsidRPr="00D85BF8" w:rsidRDefault="00E36DCB" w:rsidP="00E36DCB"/>
        </w:tc>
      </w:tr>
      <w:tr w:rsidR="00D85BF8" w:rsidRPr="00D85BF8" w14:paraId="08D25B40" w14:textId="77777777" w:rsidTr="00C770D4">
        <w:tc>
          <w:tcPr>
            <w:tcW w:w="1345" w:type="dxa"/>
          </w:tcPr>
          <w:p w14:paraId="3EB14D75" w14:textId="77777777" w:rsidR="00D85BF8" w:rsidRPr="00D85BF8" w:rsidRDefault="00D85BF8" w:rsidP="00D85BF8">
            <w:r w:rsidRPr="00D85BF8">
              <w:t xml:space="preserve">Q10. </w:t>
            </w:r>
          </w:p>
        </w:tc>
        <w:tc>
          <w:tcPr>
            <w:tcW w:w="8120" w:type="dxa"/>
          </w:tcPr>
          <w:p w14:paraId="32F55533" w14:textId="75E1632A" w:rsidR="00D85BF8" w:rsidRPr="00D85BF8" w:rsidRDefault="00D85BF8" w:rsidP="00D85BF8">
            <w:r w:rsidRPr="00D85BF8">
              <w:t>Which among these are not Degree of Rigor?</w:t>
            </w:r>
          </w:p>
        </w:tc>
      </w:tr>
      <w:tr w:rsidR="00D85BF8" w:rsidRPr="00D85BF8" w14:paraId="29DF4D49" w14:textId="77777777" w:rsidTr="00C770D4">
        <w:tc>
          <w:tcPr>
            <w:tcW w:w="1345" w:type="dxa"/>
          </w:tcPr>
          <w:p w14:paraId="090351F0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5F6B13B1" w14:textId="2002B299" w:rsidR="00D85BF8" w:rsidRPr="00D85BF8" w:rsidRDefault="00D85BF8" w:rsidP="00D85BF8">
            <w:r w:rsidRPr="00D85BF8">
              <w:t>Casual</w:t>
            </w:r>
          </w:p>
        </w:tc>
      </w:tr>
      <w:tr w:rsidR="00D85BF8" w:rsidRPr="00D85BF8" w14:paraId="783B7000" w14:textId="77777777" w:rsidTr="00C770D4">
        <w:tc>
          <w:tcPr>
            <w:tcW w:w="1345" w:type="dxa"/>
          </w:tcPr>
          <w:p w14:paraId="76A4B724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2812E72D" w14:textId="315C8E5E" w:rsidR="00D85BF8" w:rsidRPr="00D85BF8" w:rsidRDefault="00D85BF8" w:rsidP="00D85BF8">
            <w:r w:rsidRPr="00D85BF8">
              <w:t>Structured</w:t>
            </w:r>
          </w:p>
        </w:tc>
      </w:tr>
      <w:tr w:rsidR="00D85BF8" w:rsidRPr="00D85BF8" w14:paraId="4219D75F" w14:textId="77777777" w:rsidTr="00C770D4">
        <w:tc>
          <w:tcPr>
            <w:tcW w:w="1345" w:type="dxa"/>
          </w:tcPr>
          <w:p w14:paraId="1B44BB38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36CF19B4" w14:textId="7BAF2FD0" w:rsidR="00D85BF8" w:rsidRPr="00D85BF8" w:rsidRDefault="00D85BF8" w:rsidP="00D85BF8">
            <w:r w:rsidRPr="00D85BF8">
              <w:t>Semi structured</w:t>
            </w:r>
          </w:p>
        </w:tc>
      </w:tr>
      <w:tr w:rsidR="00D85BF8" w:rsidRPr="00D85BF8" w14:paraId="24AB5F22" w14:textId="77777777" w:rsidTr="00C770D4">
        <w:tc>
          <w:tcPr>
            <w:tcW w:w="1345" w:type="dxa"/>
          </w:tcPr>
          <w:p w14:paraId="74682E33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5BC160CC" w14:textId="09F6AC7A" w:rsidR="00D85BF8" w:rsidRPr="00D85BF8" w:rsidRDefault="00D85BF8" w:rsidP="00D85BF8">
            <w:r w:rsidRPr="00D85BF8">
              <w:t>Strict</w:t>
            </w:r>
          </w:p>
        </w:tc>
      </w:tr>
      <w:tr w:rsidR="00D85BF8" w:rsidRPr="00D85BF8" w14:paraId="2A74C342" w14:textId="77777777" w:rsidTr="00C770D4">
        <w:tc>
          <w:tcPr>
            <w:tcW w:w="1345" w:type="dxa"/>
          </w:tcPr>
          <w:p w14:paraId="5D6D59D7" w14:textId="77777777" w:rsidR="00D50BEF" w:rsidRPr="00D85BF8" w:rsidRDefault="00D50BEF" w:rsidP="00D50BEF"/>
        </w:tc>
        <w:tc>
          <w:tcPr>
            <w:tcW w:w="8120" w:type="dxa"/>
          </w:tcPr>
          <w:p w14:paraId="471C79AD" w14:textId="77777777" w:rsidR="00D50BEF" w:rsidRPr="00D85BF8" w:rsidRDefault="00D50BEF" w:rsidP="00D50BEF"/>
        </w:tc>
      </w:tr>
      <w:tr w:rsidR="00D85BF8" w:rsidRPr="00D85BF8" w14:paraId="1C420A85" w14:textId="77777777" w:rsidTr="00C770D4">
        <w:tc>
          <w:tcPr>
            <w:tcW w:w="1345" w:type="dxa"/>
          </w:tcPr>
          <w:p w14:paraId="5C73738C" w14:textId="77777777" w:rsidR="00D85BF8" w:rsidRPr="00D85BF8" w:rsidRDefault="00D85BF8" w:rsidP="00D85BF8">
            <w:r w:rsidRPr="00D85BF8">
              <w:t xml:space="preserve">Q11. </w:t>
            </w:r>
          </w:p>
        </w:tc>
        <w:tc>
          <w:tcPr>
            <w:tcW w:w="8120" w:type="dxa"/>
          </w:tcPr>
          <w:p w14:paraId="1516E14B" w14:textId="77777777" w:rsidR="00D85BF8" w:rsidRPr="00D85BF8" w:rsidRDefault="00D85BF8" w:rsidP="00D85BF8">
            <w:pPr>
              <w:rPr>
                <w:noProof/>
              </w:rPr>
            </w:pPr>
            <w:r w:rsidRPr="00D85BF8">
              <w:rPr>
                <w:noProof/>
              </w:rPr>
              <w:t>The ___________________ is a document that describes how the procurement processes will be managed, from developing documentation for making outside purchases or till contract closure.</w:t>
            </w:r>
          </w:p>
          <w:p w14:paraId="5424A104" w14:textId="36632889" w:rsidR="00D85BF8" w:rsidRPr="00D85BF8" w:rsidRDefault="00D85BF8" w:rsidP="00D85BF8"/>
        </w:tc>
      </w:tr>
      <w:tr w:rsidR="00D85BF8" w:rsidRPr="00D85BF8" w14:paraId="7B582C08" w14:textId="77777777" w:rsidTr="00C770D4">
        <w:tc>
          <w:tcPr>
            <w:tcW w:w="1345" w:type="dxa"/>
          </w:tcPr>
          <w:p w14:paraId="2C9A51A8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373B5C7E" w14:textId="56263A7E" w:rsidR="00D85BF8" w:rsidRPr="00D85BF8" w:rsidRDefault="00D85BF8" w:rsidP="00D85BF8">
            <w:r w:rsidRPr="00D85BF8">
              <w:rPr>
                <w:noProof/>
              </w:rPr>
              <w:t>SRS</w:t>
            </w:r>
          </w:p>
        </w:tc>
      </w:tr>
      <w:tr w:rsidR="00D85BF8" w:rsidRPr="00D85BF8" w14:paraId="62D90580" w14:textId="77777777" w:rsidTr="00C770D4">
        <w:tc>
          <w:tcPr>
            <w:tcW w:w="1345" w:type="dxa"/>
          </w:tcPr>
          <w:p w14:paraId="009E1C15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4CA7F7C4" w14:textId="51C96919" w:rsidR="00D85BF8" w:rsidRPr="00D85BF8" w:rsidRDefault="00D85BF8" w:rsidP="00D85BF8">
            <w:r w:rsidRPr="00D85BF8">
              <w:rPr>
                <w:noProof/>
              </w:rPr>
              <w:t>RFQ</w:t>
            </w:r>
          </w:p>
        </w:tc>
      </w:tr>
      <w:tr w:rsidR="00D85BF8" w:rsidRPr="00D85BF8" w14:paraId="54ADE055" w14:textId="77777777" w:rsidTr="00C770D4">
        <w:tc>
          <w:tcPr>
            <w:tcW w:w="1345" w:type="dxa"/>
          </w:tcPr>
          <w:p w14:paraId="3AB4E900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495B753F" w14:textId="28EB4756" w:rsidR="00D85BF8" w:rsidRPr="00D85BF8" w:rsidRDefault="00D85BF8" w:rsidP="00D85BF8">
            <w:r w:rsidRPr="00D85BF8">
              <w:rPr>
                <w:noProof/>
              </w:rPr>
              <w:t>Make or buy decision</w:t>
            </w:r>
          </w:p>
        </w:tc>
      </w:tr>
      <w:tr w:rsidR="00D85BF8" w:rsidRPr="00D85BF8" w14:paraId="7203ADFE" w14:textId="77777777" w:rsidTr="00C770D4">
        <w:tc>
          <w:tcPr>
            <w:tcW w:w="1345" w:type="dxa"/>
          </w:tcPr>
          <w:p w14:paraId="2D83ECAE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391B93D9" w14:textId="1183ABFA" w:rsidR="00D85BF8" w:rsidRPr="00D85BF8" w:rsidRDefault="00D85BF8" w:rsidP="00D85BF8">
            <w:r w:rsidRPr="00D85BF8">
              <w:rPr>
                <w:noProof/>
              </w:rPr>
              <w:t>procurement management plan</w:t>
            </w:r>
          </w:p>
        </w:tc>
      </w:tr>
      <w:tr w:rsidR="00D85BF8" w:rsidRPr="00D85BF8" w14:paraId="6D4537A0" w14:textId="77777777" w:rsidTr="00C770D4">
        <w:tc>
          <w:tcPr>
            <w:tcW w:w="1345" w:type="dxa"/>
          </w:tcPr>
          <w:p w14:paraId="1236D207" w14:textId="77777777" w:rsidR="00D50BEF" w:rsidRPr="00D85BF8" w:rsidRDefault="00D50BEF" w:rsidP="00D50BEF"/>
        </w:tc>
        <w:tc>
          <w:tcPr>
            <w:tcW w:w="8120" w:type="dxa"/>
          </w:tcPr>
          <w:p w14:paraId="5C24079F" w14:textId="77777777" w:rsidR="00D50BEF" w:rsidRPr="00D85BF8" w:rsidRDefault="00D50BEF" w:rsidP="00D50BEF"/>
        </w:tc>
      </w:tr>
      <w:tr w:rsidR="00D85BF8" w:rsidRPr="00D85BF8" w14:paraId="40D073D8" w14:textId="77777777" w:rsidTr="00C770D4">
        <w:tc>
          <w:tcPr>
            <w:tcW w:w="1345" w:type="dxa"/>
          </w:tcPr>
          <w:p w14:paraId="1373DF4D" w14:textId="77777777" w:rsidR="00D85BF8" w:rsidRPr="00D85BF8" w:rsidRDefault="00D85BF8" w:rsidP="00D85BF8">
            <w:r w:rsidRPr="00D85BF8">
              <w:t xml:space="preserve">Q12. </w:t>
            </w:r>
          </w:p>
        </w:tc>
        <w:tc>
          <w:tcPr>
            <w:tcW w:w="8120" w:type="dxa"/>
          </w:tcPr>
          <w:p w14:paraId="5F4A4F48" w14:textId="385E9817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Which one of the following is not the key component in function point analysis?</w:t>
            </w:r>
          </w:p>
        </w:tc>
      </w:tr>
      <w:tr w:rsidR="00D85BF8" w:rsidRPr="00D85BF8" w14:paraId="7C27C4A4" w14:textId="77777777" w:rsidTr="00C770D4">
        <w:tc>
          <w:tcPr>
            <w:tcW w:w="1345" w:type="dxa"/>
          </w:tcPr>
          <w:p w14:paraId="17F8F485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44C95DFE" w14:textId="5ABFAF9A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External inputs</w:t>
            </w:r>
          </w:p>
        </w:tc>
      </w:tr>
      <w:tr w:rsidR="00D85BF8" w:rsidRPr="00D85BF8" w14:paraId="478AB29D" w14:textId="77777777" w:rsidTr="00C770D4">
        <w:tc>
          <w:tcPr>
            <w:tcW w:w="1345" w:type="dxa"/>
          </w:tcPr>
          <w:p w14:paraId="1CAFD2F2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203C6210" w14:textId="267D5E20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External outputs</w:t>
            </w:r>
          </w:p>
        </w:tc>
      </w:tr>
      <w:tr w:rsidR="00D85BF8" w:rsidRPr="00D85BF8" w14:paraId="3843BA39" w14:textId="77777777" w:rsidTr="00C770D4">
        <w:tc>
          <w:tcPr>
            <w:tcW w:w="1345" w:type="dxa"/>
          </w:tcPr>
          <w:p w14:paraId="2EF310B8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3DD53AF6" w14:textId="11901D75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 xml:space="preserve">External operations </w:t>
            </w:r>
          </w:p>
        </w:tc>
      </w:tr>
      <w:tr w:rsidR="00D85BF8" w:rsidRPr="00D85BF8" w14:paraId="23C1E916" w14:textId="77777777" w:rsidTr="00C770D4">
        <w:tc>
          <w:tcPr>
            <w:tcW w:w="1345" w:type="dxa"/>
          </w:tcPr>
          <w:p w14:paraId="194BE1CB" w14:textId="77777777" w:rsidR="00D85BF8" w:rsidRPr="00D85BF8" w:rsidRDefault="00D85BF8" w:rsidP="00D85BF8">
            <w:r w:rsidRPr="00D85BF8">
              <w:t>Option D:</w:t>
            </w:r>
          </w:p>
        </w:tc>
        <w:tc>
          <w:tcPr>
            <w:tcW w:w="8120" w:type="dxa"/>
          </w:tcPr>
          <w:p w14:paraId="0F21EE5C" w14:textId="21F4FBA8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External inquiries</w:t>
            </w:r>
          </w:p>
        </w:tc>
      </w:tr>
      <w:tr w:rsidR="00D85BF8" w:rsidRPr="00D85BF8" w14:paraId="5A3F9F87" w14:textId="77777777" w:rsidTr="00C770D4">
        <w:tc>
          <w:tcPr>
            <w:tcW w:w="1345" w:type="dxa"/>
          </w:tcPr>
          <w:p w14:paraId="6117A42B" w14:textId="77777777" w:rsidR="00D50BEF" w:rsidRPr="00D85BF8" w:rsidRDefault="00D50BEF" w:rsidP="00D50BEF"/>
        </w:tc>
        <w:tc>
          <w:tcPr>
            <w:tcW w:w="8120" w:type="dxa"/>
          </w:tcPr>
          <w:p w14:paraId="6301E1C8" w14:textId="77777777" w:rsidR="00D50BEF" w:rsidRPr="00D85BF8" w:rsidRDefault="00D50BEF" w:rsidP="00D50BEF"/>
        </w:tc>
      </w:tr>
      <w:tr w:rsidR="00D85BF8" w:rsidRPr="00D85BF8" w14:paraId="3CFE4C79" w14:textId="77777777" w:rsidTr="00C770D4">
        <w:tc>
          <w:tcPr>
            <w:tcW w:w="1345" w:type="dxa"/>
          </w:tcPr>
          <w:p w14:paraId="55D7F122" w14:textId="77777777" w:rsidR="00D85BF8" w:rsidRPr="00D85BF8" w:rsidRDefault="00D85BF8" w:rsidP="00D85BF8">
            <w:r w:rsidRPr="00D85BF8">
              <w:t>Q13.</w:t>
            </w:r>
          </w:p>
        </w:tc>
        <w:tc>
          <w:tcPr>
            <w:tcW w:w="8120" w:type="dxa"/>
          </w:tcPr>
          <w:p w14:paraId="1E43C654" w14:textId="77777777" w:rsidR="00D85BF8" w:rsidRPr="00D85BF8" w:rsidRDefault="00D85BF8" w:rsidP="00D85BF8">
            <w:r w:rsidRPr="00D85BF8">
              <w:t xml:space="preserve">A ____________ is sequence of tasks such that a delay in any of the tasks will cause a delay to the entire project. </w:t>
            </w:r>
          </w:p>
          <w:p w14:paraId="584A7F30" w14:textId="50C12F63" w:rsidR="00D85BF8" w:rsidRPr="00D85BF8" w:rsidRDefault="00D85BF8" w:rsidP="00D85BF8"/>
        </w:tc>
      </w:tr>
      <w:tr w:rsidR="00D85BF8" w:rsidRPr="00D85BF8" w14:paraId="44F2DCB4" w14:textId="77777777" w:rsidTr="00C770D4">
        <w:tc>
          <w:tcPr>
            <w:tcW w:w="1345" w:type="dxa"/>
          </w:tcPr>
          <w:p w14:paraId="02C8975A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6462FF8E" w14:textId="3C7A077A" w:rsidR="00D85BF8" w:rsidRPr="00D85BF8" w:rsidRDefault="00D85BF8" w:rsidP="00D85BF8">
            <w:r w:rsidRPr="00D85BF8">
              <w:t>critical path</w:t>
            </w:r>
          </w:p>
        </w:tc>
      </w:tr>
      <w:tr w:rsidR="00D85BF8" w:rsidRPr="00D85BF8" w14:paraId="453DB7DC" w14:textId="77777777" w:rsidTr="00C770D4">
        <w:tc>
          <w:tcPr>
            <w:tcW w:w="1345" w:type="dxa"/>
          </w:tcPr>
          <w:p w14:paraId="3409C85F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7658BC53" w14:textId="614EC538" w:rsidR="00D85BF8" w:rsidRPr="00D85BF8" w:rsidRDefault="00D85BF8" w:rsidP="00D85BF8">
            <w:r w:rsidRPr="00D85BF8">
              <w:t>Work breakdown structure</w:t>
            </w:r>
          </w:p>
        </w:tc>
      </w:tr>
      <w:tr w:rsidR="00D85BF8" w:rsidRPr="00D85BF8" w14:paraId="16ED9F41" w14:textId="77777777" w:rsidTr="00C770D4">
        <w:tc>
          <w:tcPr>
            <w:tcW w:w="1345" w:type="dxa"/>
          </w:tcPr>
          <w:p w14:paraId="6BC34890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3DC3ADC1" w14:textId="248DB5A0" w:rsidR="00D85BF8" w:rsidRPr="00D85BF8" w:rsidRDefault="00D85BF8" w:rsidP="00D85BF8">
            <w:r w:rsidRPr="00D85BF8">
              <w:t>Activity Network diagram</w:t>
            </w:r>
          </w:p>
        </w:tc>
      </w:tr>
      <w:tr w:rsidR="00D85BF8" w:rsidRPr="00D85BF8" w14:paraId="6D4D372D" w14:textId="77777777" w:rsidTr="00C770D4">
        <w:tc>
          <w:tcPr>
            <w:tcW w:w="1345" w:type="dxa"/>
          </w:tcPr>
          <w:p w14:paraId="350347CC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59E62603" w14:textId="47B2487A" w:rsidR="00D85BF8" w:rsidRPr="00D85BF8" w:rsidRDefault="00D85BF8" w:rsidP="00D85BF8">
            <w:proofErr w:type="spellStart"/>
            <w:r w:rsidRPr="00D85BF8">
              <w:t>Gnatt</w:t>
            </w:r>
            <w:proofErr w:type="spellEnd"/>
            <w:r w:rsidRPr="00D85BF8">
              <w:t xml:space="preserve"> Chart</w:t>
            </w:r>
          </w:p>
        </w:tc>
      </w:tr>
      <w:tr w:rsidR="00D85BF8" w:rsidRPr="00D85BF8" w14:paraId="6B47AE8F" w14:textId="77777777" w:rsidTr="00C770D4">
        <w:tc>
          <w:tcPr>
            <w:tcW w:w="1345" w:type="dxa"/>
          </w:tcPr>
          <w:p w14:paraId="464A9D60" w14:textId="77777777" w:rsidR="00D50BEF" w:rsidRPr="00D85BF8" w:rsidRDefault="00D50BEF" w:rsidP="00D50BEF"/>
        </w:tc>
        <w:tc>
          <w:tcPr>
            <w:tcW w:w="8120" w:type="dxa"/>
          </w:tcPr>
          <w:p w14:paraId="37845899" w14:textId="77777777" w:rsidR="00D50BEF" w:rsidRPr="00D85BF8" w:rsidRDefault="00D50BEF" w:rsidP="00D50BEF"/>
        </w:tc>
      </w:tr>
      <w:tr w:rsidR="00D85BF8" w:rsidRPr="00D85BF8" w14:paraId="6C14BAF5" w14:textId="77777777" w:rsidTr="00C770D4">
        <w:tc>
          <w:tcPr>
            <w:tcW w:w="1345" w:type="dxa"/>
          </w:tcPr>
          <w:p w14:paraId="3800A101" w14:textId="77777777" w:rsidR="00D85BF8" w:rsidRPr="00D85BF8" w:rsidRDefault="00D85BF8" w:rsidP="00D85BF8">
            <w:r w:rsidRPr="00D85BF8">
              <w:t xml:space="preserve">Q14. </w:t>
            </w:r>
          </w:p>
        </w:tc>
        <w:tc>
          <w:tcPr>
            <w:tcW w:w="8120" w:type="dxa"/>
          </w:tcPr>
          <w:p w14:paraId="0B884128" w14:textId="77777777" w:rsidR="00D85BF8" w:rsidRPr="00D85BF8" w:rsidRDefault="00D85BF8" w:rsidP="00D85BF8">
            <w:pPr>
              <w:rPr>
                <w:noProof/>
              </w:rPr>
            </w:pPr>
            <w:r w:rsidRPr="00D85BF8">
              <w:rPr>
                <w:noProof/>
              </w:rPr>
              <w:t>Choose the correct formula for:</w:t>
            </w:r>
          </w:p>
          <w:p w14:paraId="0B2D835A" w14:textId="05385B99" w:rsidR="00D85BF8" w:rsidRPr="00D85BF8" w:rsidRDefault="00D85BF8" w:rsidP="00D85BF8">
            <w:r w:rsidRPr="00D85BF8">
              <w:rPr>
                <w:b/>
                <w:bCs/>
                <w:noProof/>
              </w:rPr>
              <w:t xml:space="preserve">Latest finish time </w:t>
            </w:r>
            <w:r w:rsidRPr="00D85BF8">
              <w:rPr>
                <w:noProof/>
              </w:rPr>
              <w:t>(LF) of a task =  ______________</w:t>
            </w:r>
          </w:p>
        </w:tc>
      </w:tr>
      <w:tr w:rsidR="00D85BF8" w:rsidRPr="00D85BF8" w14:paraId="4DDF4E5B" w14:textId="77777777" w:rsidTr="00C770D4">
        <w:tc>
          <w:tcPr>
            <w:tcW w:w="1345" w:type="dxa"/>
          </w:tcPr>
          <w:p w14:paraId="725529BC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482EFE51" w14:textId="5C128D13" w:rsidR="00D85BF8" w:rsidRPr="00D85BF8" w:rsidRDefault="00D85BF8" w:rsidP="00D85BF8">
            <w:r w:rsidRPr="00D85BF8">
              <w:rPr>
                <w:noProof/>
              </w:rPr>
              <w:t>ES + duration of the task</w:t>
            </w:r>
          </w:p>
        </w:tc>
      </w:tr>
      <w:tr w:rsidR="00D85BF8" w:rsidRPr="00D85BF8" w14:paraId="514109F0" w14:textId="77777777" w:rsidTr="005433BE">
        <w:trPr>
          <w:trHeight w:val="405"/>
        </w:trPr>
        <w:tc>
          <w:tcPr>
            <w:tcW w:w="1345" w:type="dxa"/>
          </w:tcPr>
          <w:p w14:paraId="0ACDC63D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133AC916" w14:textId="75E3F352" w:rsidR="00D85BF8" w:rsidRPr="00D85BF8" w:rsidRDefault="00D85BF8" w:rsidP="00D85BF8">
            <w:r w:rsidRPr="00D85BF8">
              <w:rPr>
                <w:noProof/>
              </w:rPr>
              <w:t>MT - Maximum of all paths from this task to finish</w:t>
            </w:r>
          </w:p>
        </w:tc>
      </w:tr>
      <w:tr w:rsidR="00D85BF8" w:rsidRPr="00D85BF8" w14:paraId="779AF0BE" w14:textId="77777777" w:rsidTr="00C770D4">
        <w:tc>
          <w:tcPr>
            <w:tcW w:w="1345" w:type="dxa"/>
          </w:tcPr>
          <w:p w14:paraId="472717D3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41C9D91C" w14:textId="582C798A" w:rsidR="00D85BF8" w:rsidRPr="00D85BF8" w:rsidRDefault="00D85BF8" w:rsidP="00D85BF8">
            <w:r w:rsidRPr="00D85BF8">
              <w:rPr>
                <w:noProof/>
              </w:rPr>
              <w:t>Maximum of all paths from start to this task</w:t>
            </w:r>
          </w:p>
        </w:tc>
      </w:tr>
      <w:tr w:rsidR="00D85BF8" w:rsidRPr="00D85BF8" w14:paraId="7A10C33D" w14:textId="77777777" w:rsidTr="00C770D4">
        <w:tc>
          <w:tcPr>
            <w:tcW w:w="1345" w:type="dxa"/>
          </w:tcPr>
          <w:p w14:paraId="0E12A69B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7C8E4C44" w14:textId="4853C680" w:rsidR="00D85BF8" w:rsidRPr="00D85BF8" w:rsidRDefault="00D85BF8" w:rsidP="00D85BF8">
            <w:r w:rsidRPr="00D85BF8">
              <w:rPr>
                <w:noProof/>
              </w:rPr>
              <w:t>difference between MT and the maximum of all paths from this task to the finish</w:t>
            </w:r>
          </w:p>
        </w:tc>
      </w:tr>
      <w:tr w:rsidR="00D85BF8" w:rsidRPr="00D85BF8" w14:paraId="4EE9C5B3" w14:textId="77777777" w:rsidTr="00C770D4">
        <w:tc>
          <w:tcPr>
            <w:tcW w:w="1345" w:type="dxa"/>
          </w:tcPr>
          <w:p w14:paraId="701EE2C9" w14:textId="77777777" w:rsidR="00D50BEF" w:rsidRPr="00D85BF8" w:rsidRDefault="00D50BEF" w:rsidP="00D50BEF"/>
        </w:tc>
        <w:tc>
          <w:tcPr>
            <w:tcW w:w="8120" w:type="dxa"/>
          </w:tcPr>
          <w:p w14:paraId="6BEF1AF3" w14:textId="77777777" w:rsidR="00D50BEF" w:rsidRPr="00D85BF8" w:rsidRDefault="00D50BEF" w:rsidP="00D50BEF"/>
        </w:tc>
      </w:tr>
      <w:tr w:rsidR="00D85BF8" w:rsidRPr="00D85BF8" w14:paraId="1606CE68" w14:textId="77777777" w:rsidTr="00C770D4">
        <w:tc>
          <w:tcPr>
            <w:tcW w:w="1345" w:type="dxa"/>
          </w:tcPr>
          <w:p w14:paraId="795253BE" w14:textId="77777777" w:rsidR="00D85BF8" w:rsidRPr="00D85BF8" w:rsidRDefault="00D85BF8" w:rsidP="00D85BF8">
            <w:r w:rsidRPr="00D85BF8">
              <w:t>Q15.</w:t>
            </w:r>
          </w:p>
        </w:tc>
        <w:tc>
          <w:tcPr>
            <w:tcW w:w="8120" w:type="dxa"/>
          </w:tcPr>
          <w:p w14:paraId="6663998E" w14:textId="48A77BBD" w:rsidR="00D85BF8" w:rsidRPr="00D85BF8" w:rsidRDefault="00D85BF8" w:rsidP="00D85BF8">
            <w:r w:rsidRPr="00D85BF8">
              <w:rPr>
                <w:noProof/>
              </w:rPr>
              <w:t>"The team flies into action in an attempt to correct the problem rapidly without any prior planning." This risk management strategy is called:</w:t>
            </w:r>
          </w:p>
        </w:tc>
      </w:tr>
      <w:tr w:rsidR="00D85BF8" w:rsidRPr="00D85BF8" w14:paraId="1A0F349E" w14:textId="77777777" w:rsidTr="00C770D4">
        <w:tc>
          <w:tcPr>
            <w:tcW w:w="1345" w:type="dxa"/>
          </w:tcPr>
          <w:p w14:paraId="1E291BE3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2A1F9E78" w14:textId="09DAA6F9" w:rsidR="00D85BF8" w:rsidRPr="00D85BF8" w:rsidRDefault="00D85BF8" w:rsidP="00D85BF8">
            <w:r w:rsidRPr="00D85BF8">
              <w:rPr>
                <w:noProof/>
              </w:rPr>
              <w:t>rapid fire strategy</w:t>
            </w:r>
          </w:p>
        </w:tc>
      </w:tr>
      <w:tr w:rsidR="00D85BF8" w:rsidRPr="00D85BF8" w14:paraId="43449A51" w14:textId="77777777" w:rsidTr="00C770D4">
        <w:tc>
          <w:tcPr>
            <w:tcW w:w="1345" w:type="dxa"/>
          </w:tcPr>
          <w:p w14:paraId="54624EC4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5A7485F9" w14:textId="6A9DDFCA" w:rsidR="00D85BF8" w:rsidRPr="00D85BF8" w:rsidRDefault="00D85BF8" w:rsidP="00D85BF8">
            <w:r w:rsidRPr="00D85BF8">
              <w:rPr>
                <w:noProof/>
              </w:rPr>
              <w:t>Normal risk strategy</w:t>
            </w:r>
          </w:p>
        </w:tc>
      </w:tr>
      <w:tr w:rsidR="00D85BF8" w:rsidRPr="00D85BF8" w14:paraId="2BE4B808" w14:textId="77777777" w:rsidTr="00C770D4">
        <w:tc>
          <w:tcPr>
            <w:tcW w:w="1345" w:type="dxa"/>
          </w:tcPr>
          <w:p w14:paraId="39E0EEBE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0533B649" w14:textId="07F313B9" w:rsidR="00D85BF8" w:rsidRPr="00D85BF8" w:rsidRDefault="00D85BF8" w:rsidP="00D85BF8">
            <w:r w:rsidRPr="00D85BF8">
              <w:rPr>
                <w:noProof/>
              </w:rPr>
              <w:t>Proactive risk strategy</w:t>
            </w:r>
          </w:p>
        </w:tc>
      </w:tr>
      <w:tr w:rsidR="00D85BF8" w:rsidRPr="00D85BF8" w14:paraId="0BBB929E" w14:textId="77777777" w:rsidTr="00C770D4">
        <w:tc>
          <w:tcPr>
            <w:tcW w:w="1345" w:type="dxa"/>
          </w:tcPr>
          <w:p w14:paraId="0074D683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1D561DA2" w14:textId="5D10727C" w:rsidR="00D85BF8" w:rsidRPr="00D85BF8" w:rsidRDefault="00D85BF8" w:rsidP="00D85BF8">
            <w:r w:rsidRPr="00D85BF8">
              <w:rPr>
                <w:noProof/>
              </w:rPr>
              <w:t>reactive risk strategy</w:t>
            </w:r>
          </w:p>
        </w:tc>
      </w:tr>
      <w:tr w:rsidR="00D85BF8" w:rsidRPr="00D85BF8" w14:paraId="7DB4D3DB" w14:textId="77777777" w:rsidTr="00C770D4">
        <w:tc>
          <w:tcPr>
            <w:tcW w:w="1345" w:type="dxa"/>
          </w:tcPr>
          <w:p w14:paraId="35F4704F" w14:textId="77777777" w:rsidR="00D50BEF" w:rsidRPr="00D85BF8" w:rsidRDefault="00D50BEF" w:rsidP="00D50BEF"/>
        </w:tc>
        <w:tc>
          <w:tcPr>
            <w:tcW w:w="8120" w:type="dxa"/>
          </w:tcPr>
          <w:p w14:paraId="7D854BAB" w14:textId="77777777" w:rsidR="00D50BEF" w:rsidRPr="00D85BF8" w:rsidRDefault="00D50BEF" w:rsidP="00D50BEF"/>
        </w:tc>
      </w:tr>
      <w:tr w:rsidR="00D85BF8" w:rsidRPr="00D85BF8" w14:paraId="728B34D9" w14:textId="77777777" w:rsidTr="00C770D4">
        <w:tc>
          <w:tcPr>
            <w:tcW w:w="1345" w:type="dxa"/>
          </w:tcPr>
          <w:p w14:paraId="1D3078C3" w14:textId="77777777" w:rsidR="00D85BF8" w:rsidRPr="00D85BF8" w:rsidRDefault="00D85BF8" w:rsidP="00D85BF8">
            <w:r w:rsidRPr="00D85BF8">
              <w:t xml:space="preserve">Q16. </w:t>
            </w:r>
          </w:p>
        </w:tc>
        <w:tc>
          <w:tcPr>
            <w:tcW w:w="8120" w:type="dxa"/>
          </w:tcPr>
          <w:p w14:paraId="6795A296" w14:textId="4EF4643A" w:rsidR="00D85BF8" w:rsidRPr="00D85BF8" w:rsidRDefault="00D85BF8" w:rsidP="00D85BF8">
            <w:r w:rsidRPr="00D85BF8">
              <w:t>The model that assumes that effort and development time are functions of product size alone is</w:t>
            </w:r>
          </w:p>
        </w:tc>
      </w:tr>
      <w:tr w:rsidR="00D85BF8" w:rsidRPr="00D85BF8" w14:paraId="1A18ACC6" w14:textId="77777777" w:rsidTr="00C770D4">
        <w:tc>
          <w:tcPr>
            <w:tcW w:w="1345" w:type="dxa"/>
          </w:tcPr>
          <w:p w14:paraId="6177594C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3AA9AB2D" w14:textId="65B9BC94" w:rsidR="00D85BF8" w:rsidRPr="00D85BF8" w:rsidRDefault="00D85BF8" w:rsidP="00D85BF8">
            <w:r w:rsidRPr="00D85BF8">
              <w:t xml:space="preserve">Basic COCOMO model </w:t>
            </w:r>
          </w:p>
        </w:tc>
      </w:tr>
      <w:tr w:rsidR="00D85BF8" w:rsidRPr="00D85BF8" w14:paraId="19E6C35B" w14:textId="77777777" w:rsidTr="00C770D4">
        <w:tc>
          <w:tcPr>
            <w:tcW w:w="1345" w:type="dxa"/>
          </w:tcPr>
          <w:p w14:paraId="3FA8F016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4F0F52C2" w14:textId="39CB1BB3" w:rsidR="00D85BF8" w:rsidRPr="00D85BF8" w:rsidRDefault="00D85BF8" w:rsidP="00D85BF8">
            <w:r w:rsidRPr="00D85BF8">
              <w:t>Intermediate COCOMO model</w:t>
            </w:r>
          </w:p>
        </w:tc>
      </w:tr>
      <w:tr w:rsidR="00D85BF8" w:rsidRPr="00D85BF8" w14:paraId="64BF9676" w14:textId="77777777" w:rsidTr="00C770D4">
        <w:tc>
          <w:tcPr>
            <w:tcW w:w="1345" w:type="dxa"/>
          </w:tcPr>
          <w:p w14:paraId="44E13C98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0FDE7873" w14:textId="5472A63A" w:rsidR="00D85BF8" w:rsidRPr="00D85BF8" w:rsidRDefault="00D85BF8" w:rsidP="00D85BF8">
            <w:r w:rsidRPr="00D85BF8">
              <w:t>Detailed COCOMO model</w:t>
            </w:r>
          </w:p>
        </w:tc>
      </w:tr>
      <w:tr w:rsidR="00D85BF8" w:rsidRPr="00D85BF8" w14:paraId="13AC4109" w14:textId="77777777" w:rsidTr="00C770D4">
        <w:tc>
          <w:tcPr>
            <w:tcW w:w="1345" w:type="dxa"/>
          </w:tcPr>
          <w:p w14:paraId="24FC2009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7765B3B6" w14:textId="6F92E584" w:rsidR="00D85BF8" w:rsidRPr="00D85BF8" w:rsidRDefault="00D85BF8" w:rsidP="00D85BF8">
            <w:r w:rsidRPr="00D85BF8">
              <w:t xml:space="preserve">All </w:t>
            </w:r>
          </w:p>
        </w:tc>
      </w:tr>
      <w:tr w:rsidR="00D85BF8" w:rsidRPr="00D85BF8" w14:paraId="38EBD6D7" w14:textId="77777777" w:rsidTr="00C770D4">
        <w:tc>
          <w:tcPr>
            <w:tcW w:w="1345" w:type="dxa"/>
          </w:tcPr>
          <w:p w14:paraId="5247A9BF" w14:textId="77777777" w:rsidR="00D50BEF" w:rsidRPr="00D85BF8" w:rsidRDefault="00D50BEF" w:rsidP="00D50BEF"/>
        </w:tc>
        <w:tc>
          <w:tcPr>
            <w:tcW w:w="8120" w:type="dxa"/>
          </w:tcPr>
          <w:p w14:paraId="2247D610" w14:textId="77777777" w:rsidR="00D50BEF" w:rsidRPr="00D85BF8" w:rsidRDefault="00D50BEF" w:rsidP="00D50BEF"/>
        </w:tc>
      </w:tr>
      <w:tr w:rsidR="00D85BF8" w:rsidRPr="00D85BF8" w14:paraId="092E5ED5" w14:textId="77777777" w:rsidTr="00C770D4">
        <w:tc>
          <w:tcPr>
            <w:tcW w:w="1345" w:type="dxa"/>
          </w:tcPr>
          <w:p w14:paraId="4A9DC455" w14:textId="77777777" w:rsidR="00D85BF8" w:rsidRPr="00D85BF8" w:rsidRDefault="00D85BF8" w:rsidP="00D85BF8">
            <w:r w:rsidRPr="00D85BF8">
              <w:t>Q17.</w:t>
            </w:r>
          </w:p>
        </w:tc>
        <w:tc>
          <w:tcPr>
            <w:tcW w:w="8120" w:type="dxa"/>
          </w:tcPr>
          <w:p w14:paraId="2181BCA2" w14:textId="78CB48AE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Which one of the following is the correct order in which a software project manager estimates various project parameters while using COCOMO?</w:t>
            </w:r>
          </w:p>
        </w:tc>
      </w:tr>
      <w:tr w:rsidR="00D85BF8" w:rsidRPr="00D85BF8" w14:paraId="48BCAD8C" w14:textId="77777777" w:rsidTr="00C770D4">
        <w:tc>
          <w:tcPr>
            <w:tcW w:w="1345" w:type="dxa"/>
          </w:tcPr>
          <w:p w14:paraId="52F8CBE6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2DB30B13" w14:textId="654C4CA3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Cost, effort, duration, time</w:t>
            </w:r>
          </w:p>
        </w:tc>
      </w:tr>
      <w:tr w:rsidR="00D85BF8" w:rsidRPr="00D85BF8" w14:paraId="5BA198F4" w14:textId="77777777" w:rsidTr="00C770D4">
        <w:tc>
          <w:tcPr>
            <w:tcW w:w="1345" w:type="dxa"/>
          </w:tcPr>
          <w:p w14:paraId="095A9EF1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7490372C" w14:textId="14495DAE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Cost, effort, duration, size</w:t>
            </w:r>
          </w:p>
        </w:tc>
      </w:tr>
      <w:tr w:rsidR="00D85BF8" w:rsidRPr="00D85BF8" w14:paraId="69D6BB26" w14:textId="77777777" w:rsidTr="00C770D4">
        <w:tc>
          <w:tcPr>
            <w:tcW w:w="1345" w:type="dxa"/>
          </w:tcPr>
          <w:p w14:paraId="6175C026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7D596724" w14:textId="56B43302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 xml:space="preserve">size, effort, duration, cost </w:t>
            </w:r>
          </w:p>
        </w:tc>
      </w:tr>
      <w:tr w:rsidR="00D85BF8" w:rsidRPr="00D85BF8" w14:paraId="11A59DB8" w14:textId="77777777" w:rsidTr="00C770D4">
        <w:tc>
          <w:tcPr>
            <w:tcW w:w="1345" w:type="dxa"/>
          </w:tcPr>
          <w:p w14:paraId="6DD6905F" w14:textId="77777777" w:rsidR="00D85BF8" w:rsidRPr="00D85BF8" w:rsidRDefault="00D85BF8" w:rsidP="00D85BF8">
            <w:r w:rsidRPr="00D85BF8">
              <w:t>Option D:</w:t>
            </w:r>
          </w:p>
        </w:tc>
        <w:tc>
          <w:tcPr>
            <w:tcW w:w="8120" w:type="dxa"/>
          </w:tcPr>
          <w:p w14:paraId="5B6D781B" w14:textId="7E375BDC" w:rsidR="00D85BF8" w:rsidRPr="00D85BF8" w:rsidRDefault="00D85BF8" w:rsidP="00D85BF8">
            <w:r w:rsidRPr="00D85BF8">
              <w:rPr>
                <w:rFonts w:ascii="Open Sans" w:hAnsi="Open Sans" w:cs="Open Sans"/>
                <w:shd w:val="clear" w:color="auto" w:fill="F9F9F9"/>
              </w:rPr>
              <w:t>duration, effort, cost, time</w:t>
            </w:r>
          </w:p>
        </w:tc>
      </w:tr>
      <w:tr w:rsidR="00D85BF8" w:rsidRPr="00D85BF8" w14:paraId="53FA76A0" w14:textId="77777777" w:rsidTr="00C770D4">
        <w:tc>
          <w:tcPr>
            <w:tcW w:w="1345" w:type="dxa"/>
          </w:tcPr>
          <w:p w14:paraId="19A063A1" w14:textId="77777777" w:rsidR="00533D86" w:rsidRPr="00D85BF8" w:rsidRDefault="00533D86" w:rsidP="00533D86"/>
        </w:tc>
        <w:tc>
          <w:tcPr>
            <w:tcW w:w="8120" w:type="dxa"/>
          </w:tcPr>
          <w:p w14:paraId="391ACB6A" w14:textId="77777777" w:rsidR="00533D86" w:rsidRPr="00D85BF8" w:rsidRDefault="00533D86" w:rsidP="00533D86"/>
        </w:tc>
      </w:tr>
      <w:tr w:rsidR="00D85BF8" w:rsidRPr="00D85BF8" w14:paraId="31026F91" w14:textId="77777777" w:rsidTr="00C770D4">
        <w:tc>
          <w:tcPr>
            <w:tcW w:w="1345" w:type="dxa"/>
          </w:tcPr>
          <w:p w14:paraId="4AA5BF27" w14:textId="77777777" w:rsidR="00533D86" w:rsidRPr="00D85BF8" w:rsidRDefault="00533D86" w:rsidP="00533D86">
            <w:r w:rsidRPr="00D85BF8">
              <w:t>Q18.</w:t>
            </w:r>
          </w:p>
        </w:tc>
        <w:tc>
          <w:tcPr>
            <w:tcW w:w="8120" w:type="dxa"/>
          </w:tcPr>
          <w:p w14:paraId="53A30BA4" w14:textId="4673AE43" w:rsidR="00533D86" w:rsidRPr="00D85BF8" w:rsidRDefault="0011453F" w:rsidP="00533D86">
            <w:r w:rsidRPr="00D85BF8">
              <w:t>The ____________ to find the root and cause of the problem</w:t>
            </w:r>
          </w:p>
        </w:tc>
      </w:tr>
      <w:tr w:rsidR="00D85BF8" w:rsidRPr="00D85BF8" w14:paraId="1AA31A35" w14:textId="77777777" w:rsidTr="00C770D4">
        <w:tc>
          <w:tcPr>
            <w:tcW w:w="1345" w:type="dxa"/>
          </w:tcPr>
          <w:p w14:paraId="457ED11C" w14:textId="77777777" w:rsidR="00533D86" w:rsidRPr="00D85BF8" w:rsidRDefault="00533D86" w:rsidP="00533D86">
            <w:r w:rsidRPr="00D85BF8">
              <w:t>Option A:</w:t>
            </w:r>
          </w:p>
        </w:tc>
        <w:tc>
          <w:tcPr>
            <w:tcW w:w="8120" w:type="dxa"/>
          </w:tcPr>
          <w:p w14:paraId="2D290B4B" w14:textId="017F1CDB" w:rsidR="00533D86" w:rsidRPr="00D85BF8" w:rsidRDefault="0011453F" w:rsidP="00533D86">
            <w:r w:rsidRPr="00D85BF8">
              <w:t>Data Flow Diagram</w:t>
            </w:r>
          </w:p>
        </w:tc>
      </w:tr>
      <w:tr w:rsidR="00D85BF8" w:rsidRPr="00D85BF8" w14:paraId="3625152F" w14:textId="77777777" w:rsidTr="00C770D4">
        <w:tc>
          <w:tcPr>
            <w:tcW w:w="1345" w:type="dxa"/>
          </w:tcPr>
          <w:p w14:paraId="7E31348C" w14:textId="77777777" w:rsidR="00533D86" w:rsidRPr="00D85BF8" w:rsidRDefault="00533D86" w:rsidP="00533D86">
            <w:r w:rsidRPr="00D85BF8">
              <w:t>Option B:</w:t>
            </w:r>
          </w:p>
        </w:tc>
        <w:tc>
          <w:tcPr>
            <w:tcW w:w="8120" w:type="dxa"/>
          </w:tcPr>
          <w:p w14:paraId="40B9E222" w14:textId="3670D64A" w:rsidR="00533D86" w:rsidRPr="00D85BF8" w:rsidRDefault="0011453F" w:rsidP="00533D86">
            <w:r w:rsidRPr="00D85BF8">
              <w:t>Control Charts</w:t>
            </w:r>
          </w:p>
        </w:tc>
      </w:tr>
      <w:tr w:rsidR="00D85BF8" w:rsidRPr="00D85BF8" w14:paraId="3A9558E4" w14:textId="77777777" w:rsidTr="00C770D4">
        <w:tc>
          <w:tcPr>
            <w:tcW w:w="1345" w:type="dxa"/>
          </w:tcPr>
          <w:p w14:paraId="47AA75F4" w14:textId="77777777" w:rsidR="00533D86" w:rsidRPr="00D85BF8" w:rsidRDefault="00533D86" w:rsidP="00533D86">
            <w:r w:rsidRPr="00D85BF8">
              <w:t>Option C:</w:t>
            </w:r>
          </w:p>
        </w:tc>
        <w:tc>
          <w:tcPr>
            <w:tcW w:w="8120" w:type="dxa"/>
          </w:tcPr>
          <w:p w14:paraId="717BEF39" w14:textId="75E52990" w:rsidR="00533D86" w:rsidRPr="00D85BF8" w:rsidRDefault="0011453F" w:rsidP="00533D86">
            <w:r w:rsidRPr="00D85BF8">
              <w:t>Ishikawa diagram</w:t>
            </w:r>
          </w:p>
        </w:tc>
      </w:tr>
      <w:tr w:rsidR="00D85BF8" w:rsidRPr="00D85BF8" w14:paraId="22881B91" w14:textId="77777777" w:rsidTr="00C770D4">
        <w:tc>
          <w:tcPr>
            <w:tcW w:w="1345" w:type="dxa"/>
          </w:tcPr>
          <w:p w14:paraId="0E7FEDFC" w14:textId="77777777" w:rsidR="00533D86" w:rsidRPr="00D85BF8" w:rsidRDefault="00533D86" w:rsidP="00533D86">
            <w:r w:rsidRPr="00D85BF8">
              <w:t xml:space="preserve">Option D: </w:t>
            </w:r>
          </w:p>
        </w:tc>
        <w:tc>
          <w:tcPr>
            <w:tcW w:w="8120" w:type="dxa"/>
          </w:tcPr>
          <w:p w14:paraId="5CD99724" w14:textId="6A33F449" w:rsidR="00533D86" w:rsidRPr="00D85BF8" w:rsidRDefault="0011453F" w:rsidP="00533D86">
            <w:r w:rsidRPr="00D85BF8">
              <w:t>Histogram</w:t>
            </w:r>
          </w:p>
        </w:tc>
      </w:tr>
      <w:tr w:rsidR="00D85BF8" w:rsidRPr="00D85BF8" w14:paraId="005539A8" w14:textId="77777777" w:rsidTr="00C770D4">
        <w:tc>
          <w:tcPr>
            <w:tcW w:w="1345" w:type="dxa"/>
          </w:tcPr>
          <w:p w14:paraId="5A965B32" w14:textId="77777777" w:rsidR="00533D86" w:rsidRPr="00D85BF8" w:rsidRDefault="00533D86" w:rsidP="00533D86"/>
        </w:tc>
        <w:tc>
          <w:tcPr>
            <w:tcW w:w="8120" w:type="dxa"/>
          </w:tcPr>
          <w:p w14:paraId="55357EFB" w14:textId="77777777" w:rsidR="00533D86" w:rsidRPr="00D85BF8" w:rsidRDefault="00533D86" w:rsidP="00533D86"/>
        </w:tc>
      </w:tr>
      <w:tr w:rsidR="00D85BF8" w:rsidRPr="00D85BF8" w14:paraId="6F0C11FA" w14:textId="77777777" w:rsidTr="00C770D4">
        <w:tc>
          <w:tcPr>
            <w:tcW w:w="1345" w:type="dxa"/>
          </w:tcPr>
          <w:p w14:paraId="609186AB" w14:textId="77777777" w:rsidR="00D85BF8" w:rsidRPr="00D85BF8" w:rsidRDefault="00D85BF8" w:rsidP="00D85BF8">
            <w:r w:rsidRPr="00D85BF8">
              <w:t xml:space="preserve">Q19. </w:t>
            </w:r>
          </w:p>
        </w:tc>
        <w:tc>
          <w:tcPr>
            <w:tcW w:w="8120" w:type="dxa"/>
          </w:tcPr>
          <w:p w14:paraId="49E84782" w14:textId="15D4A72F" w:rsidR="00D85BF8" w:rsidRPr="00D85BF8" w:rsidRDefault="00D85BF8" w:rsidP="00D85BF8">
            <w:r w:rsidRPr="00D85BF8">
              <w:rPr>
                <w:rFonts w:ascii="CIDFont+F1" w:hAnsi="CIDFont+F1" w:cs="CIDFont+F1"/>
                <w:sz w:val="19"/>
                <w:szCs w:val="19"/>
              </w:rPr>
              <w:t>Defining total cost of ownership and defining total benefits of ownership are important steps of _______________</w:t>
            </w:r>
          </w:p>
        </w:tc>
      </w:tr>
      <w:tr w:rsidR="00D85BF8" w:rsidRPr="00D85BF8" w14:paraId="4874FD8E" w14:textId="77777777" w:rsidTr="00C770D4">
        <w:tc>
          <w:tcPr>
            <w:tcW w:w="1345" w:type="dxa"/>
          </w:tcPr>
          <w:p w14:paraId="3D1A9629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3FFF83ED" w14:textId="1DBB2144" w:rsidR="00D85BF8" w:rsidRPr="00D85BF8" w:rsidRDefault="00D85BF8" w:rsidP="00D85BF8">
            <w:r w:rsidRPr="00D85BF8">
              <w:rPr>
                <w:rFonts w:ascii="CIDFont+F2" w:hAnsi="CIDFont+F2" w:cs="CIDFont+F2"/>
                <w:sz w:val="19"/>
                <w:szCs w:val="19"/>
              </w:rPr>
              <w:t>Developing business case</w:t>
            </w:r>
          </w:p>
        </w:tc>
      </w:tr>
      <w:tr w:rsidR="00D85BF8" w:rsidRPr="00D85BF8" w14:paraId="3CE98B9B" w14:textId="77777777" w:rsidTr="00C770D4">
        <w:tc>
          <w:tcPr>
            <w:tcW w:w="1345" w:type="dxa"/>
          </w:tcPr>
          <w:p w14:paraId="4B2FFDFD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0B2F9EBE" w14:textId="779D46D6" w:rsidR="00D85BF8" w:rsidRPr="00D85BF8" w:rsidRDefault="00D85BF8" w:rsidP="00D85BF8">
            <w:r w:rsidRPr="00D85BF8">
              <w:rPr>
                <w:rFonts w:ascii="CIDFont+F2" w:hAnsi="CIDFont+F2" w:cs="CIDFont+F2"/>
                <w:sz w:val="17"/>
                <w:szCs w:val="17"/>
              </w:rPr>
              <w:t>Developing SRS</w:t>
            </w:r>
          </w:p>
        </w:tc>
      </w:tr>
      <w:tr w:rsidR="00D85BF8" w:rsidRPr="00D85BF8" w14:paraId="11444573" w14:textId="77777777" w:rsidTr="00C770D4">
        <w:tc>
          <w:tcPr>
            <w:tcW w:w="1345" w:type="dxa"/>
          </w:tcPr>
          <w:p w14:paraId="669D9611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4693056F" w14:textId="69C4F551" w:rsidR="00D85BF8" w:rsidRPr="00D85BF8" w:rsidRDefault="00D85BF8" w:rsidP="00D85BF8">
            <w:r w:rsidRPr="00D85BF8">
              <w:rPr>
                <w:rFonts w:ascii="CIDFont+F1" w:hAnsi="CIDFont+F1" w:cs="CIDFont+F1"/>
                <w:sz w:val="19"/>
                <w:szCs w:val="19"/>
              </w:rPr>
              <w:t>Conducting feasibility study</w:t>
            </w:r>
          </w:p>
        </w:tc>
      </w:tr>
      <w:tr w:rsidR="00D85BF8" w:rsidRPr="00D85BF8" w14:paraId="46B5488A" w14:textId="77777777" w:rsidTr="00C770D4">
        <w:tc>
          <w:tcPr>
            <w:tcW w:w="1345" w:type="dxa"/>
          </w:tcPr>
          <w:p w14:paraId="03290341" w14:textId="77777777" w:rsidR="00D85BF8" w:rsidRPr="00D85BF8" w:rsidRDefault="00D85BF8" w:rsidP="00D85BF8">
            <w:r w:rsidRPr="00D85BF8">
              <w:t xml:space="preserve">Option D: </w:t>
            </w:r>
          </w:p>
        </w:tc>
        <w:tc>
          <w:tcPr>
            <w:tcW w:w="8120" w:type="dxa"/>
          </w:tcPr>
          <w:p w14:paraId="576E8A1C" w14:textId="68C5624B" w:rsidR="00D85BF8" w:rsidRPr="00D85BF8" w:rsidRDefault="00D85BF8" w:rsidP="00D85BF8">
            <w:r w:rsidRPr="00D85BF8">
              <w:rPr>
                <w:rFonts w:ascii="CIDFont+F1" w:hAnsi="CIDFont+F1" w:cs="CIDFont+F1"/>
                <w:sz w:val="17"/>
                <w:szCs w:val="17"/>
              </w:rPr>
              <w:t>Developing UML models</w:t>
            </w:r>
          </w:p>
        </w:tc>
      </w:tr>
      <w:tr w:rsidR="00D85BF8" w:rsidRPr="00D85BF8" w14:paraId="221A5DE0" w14:textId="77777777" w:rsidTr="00C770D4">
        <w:tc>
          <w:tcPr>
            <w:tcW w:w="1345" w:type="dxa"/>
          </w:tcPr>
          <w:p w14:paraId="33ACA3FC" w14:textId="77777777" w:rsidR="00533D86" w:rsidRPr="00D85BF8" w:rsidRDefault="00533D86" w:rsidP="00533D86"/>
        </w:tc>
        <w:tc>
          <w:tcPr>
            <w:tcW w:w="8120" w:type="dxa"/>
          </w:tcPr>
          <w:p w14:paraId="011BC9D3" w14:textId="77777777" w:rsidR="00533D86" w:rsidRPr="00D85BF8" w:rsidRDefault="00533D86" w:rsidP="00533D86"/>
        </w:tc>
      </w:tr>
      <w:tr w:rsidR="00D85BF8" w:rsidRPr="00D85BF8" w14:paraId="1B8325AF" w14:textId="77777777" w:rsidTr="00C770D4">
        <w:tc>
          <w:tcPr>
            <w:tcW w:w="1345" w:type="dxa"/>
          </w:tcPr>
          <w:p w14:paraId="68901305" w14:textId="77777777" w:rsidR="00D85BF8" w:rsidRPr="00D85BF8" w:rsidRDefault="00D85BF8" w:rsidP="00D85BF8">
            <w:r w:rsidRPr="00D85BF8">
              <w:t>Q20.</w:t>
            </w:r>
          </w:p>
        </w:tc>
        <w:tc>
          <w:tcPr>
            <w:tcW w:w="8120" w:type="dxa"/>
          </w:tcPr>
          <w:p w14:paraId="7A369871" w14:textId="7056278C" w:rsidR="00D85BF8" w:rsidRPr="00D85BF8" w:rsidRDefault="00D85BF8" w:rsidP="00D85BF8">
            <w:r w:rsidRPr="00D85BF8">
              <w:t>Maturity levels in CMM are:-</w:t>
            </w:r>
          </w:p>
        </w:tc>
      </w:tr>
      <w:tr w:rsidR="00D85BF8" w:rsidRPr="00D85BF8" w14:paraId="54450764" w14:textId="77777777" w:rsidTr="00C770D4">
        <w:tc>
          <w:tcPr>
            <w:tcW w:w="1345" w:type="dxa"/>
          </w:tcPr>
          <w:p w14:paraId="11495D27" w14:textId="77777777" w:rsidR="00D85BF8" w:rsidRPr="00D85BF8" w:rsidRDefault="00D85BF8" w:rsidP="00D85BF8">
            <w:r w:rsidRPr="00D85BF8">
              <w:t>Option A:</w:t>
            </w:r>
          </w:p>
        </w:tc>
        <w:tc>
          <w:tcPr>
            <w:tcW w:w="8120" w:type="dxa"/>
          </w:tcPr>
          <w:p w14:paraId="46876BF2" w14:textId="672A9BCD" w:rsidR="00D85BF8" w:rsidRPr="00D85BF8" w:rsidRDefault="00D85BF8" w:rsidP="00D85BF8">
            <w:r w:rsidRPr="00D85BF8">
              <w:t>6</w:t>
            </w:r>
          </w:p>
        </w:tc>
      </w:tr>
      <w:tr w:rsidR="00D85BF8" w:rsidRPr="00D85BF8" w14:paraId="1464703E" w14:textId="77777777" w:rsidTr="00C770D4">
        <w:tc>
          <w:tcPr>
            <w:tcW w:w="1345" w:type="dxa"/>
          </w:tcPr>
          <w:p w14:paraId="7739776B" w14:textId="77777777" w:rsidR="00D85BF8" w:rsidRPr="00D85BF8" w:rsidRDefault="00D85BF8" w:rsidP="00D85BF8">
            <w:r w:rsidRPr="00D85BF8">
              <w:t>Option B:</w:t>
            </w:r>
          </w:p>
        </w:tc>
        <w:tc>
          <w:tcPr>
            <w:tcW w:w="8120" w:type="dxa"/>
          </w:tcPr>
          <w:p w14:paraId="72A739E1" w14:textId="0F3300EE" w:rsidR="00D85BF8" w:rsidRPr="00D85BF8" w:rsidRDefault="00D85BF8" w:rsidP="00D85BF8">
            <w:r w:rsidRPr="00D85BF8">
              <w:t>4</w:t>
            </w:r>
          </w:p>
        </w:tc>
      </w:tr>
      <w:tr w:rsidR="00D85BF8" w:rsidRPr="00D85BF8" w14:paraId="4746D745" w14:textId="77777777" w:rsidTr="00C770D4">
        <w:tc>
          <w:tcPr>
            <w:tcW w:w="1345" w:type="dxa"/>
          </w:tcPr>
          <w:p w14:paraId="6C32A59B" w14:textId="77777777" w:rsidR="00D85BF8" w:rsidRPr="00D85BF8" w:rsidRDefault="00D85BF8" w:rsidP="00D85BF8">
            <w:r w:rsidRPr="00D85BF8">
              <w:t>Option C:</w:t>
            </w:r>
          </w:p>
        </w:tc>
        <w:tc>
          <w:tcPr>
            <w:tcW w:w="8120" w:type="dxa"/>
          </w:tcPr>
          <w:p w14:paraId="6E081627" w14:textId="4216D547" w:rsidR="00D85BF8" w:rsidRPr="00D85BF8" w:rsidRDefault="00D85BF8" w:rsidP="00D85BF8">
            <w:r w:rsidRPr="00D85BF8">
              <w:t>3</w:t>
            </w:r>
          </w:p>
        </w:tc>
      </w:tr>
      <w:tr w:rsidR="00D85BF8" w:rsidRPr="00D85BF8" w14:paraId="4C30CFC7" w14:textId="77777777" w:rsidTr="00C770D4">
        <w:tc>
          <w:tcPr>
            <w:tcW w:w="1345" w:type="dxa"/>
          </w:tcPr>
          <w:p w14:paraId="03BD4AB6" w14:textId="77777777" w:rsidR="00D85BF8" w:rsidRPr="00D85BF8" w:rsidRDefault="00D85BF8" w:rsidP="00D85BF8">
            <w:r w:rsidRPr="00D85BF8">
              <w:t>Option D:</w:t>
            </w:r>
          </w:p>
        </w:tc>
        <w:tc>
          <w:tcPr>
            <w:tcW w:w="8120" w:type="dxa"/>
          </w:tcPr>
          <w:p w14:paraId="0FE7D707" w14:textId="1AD6CE1A" w:rsidR="00D85BF8" w:rsidRPr="00D85BF8" w:rsidRDefault="00D85BF8" w:rsidP="00D85BF8">
            <w:r w:rsidRPr="00D85BF8">
              <w:t>5</w:t>
            </w:r>
          </w:p>
        </w:tc>
      </w:tr>
      <w:tr w:rsidR="00D85BF8" w:rsidRPr="00D85BF8" w14:paraId="50A56C48" w14:textId="77777777" w:rsidTr="00C770D4">
        <w:tc>
          <w:tcPr>
            <w:tcW w:w="1345" w:type="dxa"/>
          </w:tcPr>
          <w:p w14:paraId="079FF3E4" w14:textId="77777777" w:rsidR="009A23DF" w:rsidRPr="00D85BF8" w:rsidRDefault="009A23DF" w:rsidP="009A23DF"/>
        </w:tc>
        <w:tc>
          <w:tcPr>
            <w:tcW w:w="8120" w:type="dxa"/>
          </w:tcPr>
          <w:p w14:paraId="1E5C2934" w14:textId="77777777" w:rsidR="009A23DF" w:rsidRPr="00D85BF8" w:rsidRDefault="009A23DF" w:rsidP="009A23DF"/>
        </w:tc>
      </w:tr>
      <w:tr w:rsidR="00D85BF8" w:rsidRPr="00D85BF8" w14:paraId="4B44F952" w14:textId="77777777" w:rsidTr="00C770D4">
        <w:tc>
          <w:tcPr>
            <w:tcW w:w="1345" w:type="dxa"/>
          </w:tcPr>
          <w:p w14:paraId="37DA1999" w14:textId="77777777" w:rsidR="009A23DF" w:rsidRPr="00D85BF8" w:rsidRDefault="009A23DF" w:rsidP="009A23DF"/>
        </w:tc>
        <w:tc>
          <w:tcPr>
            <w:tcW w:w="8120" w:type="dxa"/>
          </w:tcPr>
          <w:p w14:paraId="4514D53A" w14:textId="1C640B37" w:rsidR="009A23DF" w:rsidRPr="00D85BF8" w:rsidRDefault="009A23DF" w:rsidP="009A23DF"/>
        </w:tc>
      </w:tr>
    </w:tbl>
    <w:p w14:paraId="7537EF6D" w14:textId="77777777" w:rsidR="00642708" w:rsidRPr="00D85BF8" w:rsidRDefault="00642708" w:rsidP="00A45826"/>
    <w:sectPr w:rsidR="00642708" w:rsidRPr="00D85BF8" w:rsidSect="006068FF">
      <w:footerReference w:type="default" r:id="rId11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90ADC" w14:textId="77777777" w:rsidR="007C0339" w:rsidRDefault="007C0339" w:rsidP="00353258">
      <w:pPr>
        <w:spacing w:after="0" w:line="240" w:lineRule="auto"/>
      </w:pPr>
      <w:r>
        <w:separator/>
      </w:r>
    </w:p>
  </w:endnote>
  <w:endnote w:type="continuationSeparator" w:id="0">
    <w:p w14:paraId="59FF5975" w14:textId="77777777" w:rsidR="007C0339" w:rsidRDefault="007C0339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4DD81AA5" w14:textId="6456B76A" w:rsidR="00900CAC" w:rsidRPr="00353258" w:rsidRDefault="00900CA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D85BF8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683078A" w14:textId="77777777" w:rsidR="00900CAC" w:rsidRDefault="00900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990EB" w14:textId="77777777" w:rsidR="007C0339" w:rsidRDefault="007C0339" w:rsidP="00353258">
      <w:pPr>
        <w:spacing w:after="0" w:line="240" w:lineRule="auto"/>
      </w:pPr>
      <w:r>
        <w:separator/>
      </w:r>
    </w:p>
  </w:footnote>
  <w:footnote w:type="continuationSeparator" w:id="0">
    <w:p w14:paraId="0E685526" w14:textId="77777777" w:rsidR="007C0339" w:rsidRDefault="007C0339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20B0D"/>
    <w:multiLevelType w:val="hybridMultilevel"/>
    <w:tmpl w:val="5AC46B52"/>
    <w:lvl w:ilvl="0" w:tplc="8A8483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E6E91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965D9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4926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22EA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085A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346A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D46D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074749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9A11F1"/>
    <w:multiLevelType w:val="hybridMultilevel"/>
    <w:tmpl w:val="584E2D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0E4CF7"/>
    <w:multiLevelType w:val="hybridMultilevel"/>
    <w:tmpl w:val="A8F8C0E6"/>
    <w:lvl w:ilvl="0" w:tplc="D2C6B3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59EAA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34094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86FE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FC49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ACED73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201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62800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E2ED5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1E24E2B"/>
    <w:multiLevelType w:val="hybridMultilevel"/>
    <w:tmpl w:val="1D62B646"/>
    <w:lvl w:ilvl="0" w:tplc="1F22D66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CDCDBC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AEE85F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CFC7CC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880A56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216CC6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AD09D6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73841E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02DB2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7A6E173E"/>
    <w:multiLevelType w:val="hybridMultilevel"/>
    <w:tmpl w:val="9FF64128"/>
    <w:lvl w:ilvl="0" w:tplc="EF567C60">
      <w:start w:val="1"/>
      <w:numFmt w:val="bullet"/>
      <w:lvlText w:val="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8008D8" w:tentative="1">
      <w:start w:val="1"/>
      <w:numFmt w:val="bullet"/>
      <w:lvlText w:val="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725C26" w:tentative="1">
      <w:start w:val="1"/>
      <w:numFmt w:val="bullet"/>
      <w:lvlText w:val="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5EAB60" w:tentative="1">
      <w:start w:val="1"/>
      <w:numFmt w:val="bullet"/>
      <w:lvlText w:val="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5A0EDC" w:tentative="1">
      <w:start w:val="1"/>
      <w:numFmt w:val="bullet"/>
      <w:lvlText w:val="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CA9600" w:tentative="1">
      <w:start w:val="1"/>
      <w:numFmt w:val="bullet"/>
      <w:lvlText w:val="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CE4D3A" w:tentative="1">
      <w:start w:val="1"/>
      <w:numFmt w:val="bullet"/>
      <w:lvlText w:val="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1A4640" w:tentative="1">
      <w:start w:val="1"/>
      <w:numFmt w:val="bullet"/>
      <w:lvlText w:val="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B2788C" w:tentative="1">
      <w:start w:val="1"/>
      <w:numFmt w:val="bullet"/>
      <w:lvlText w:val="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5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43DE2"/>
    <w:rsid w:val="00051440"/>
    <w:rsid w:val="000565E1"/>
    <w:rsid w:val="000726AC"/>
    <w:rsid w:val="00080D7B"/>
    <w:rsid w:val="00085678"/>
    <w:rsid w:val="00085AD2"/>
    <w:rsid w:val="00090303"/>
    <w:rsid w:val="000A06B9"/>
    <w:rsid w:val="000A71DC"/>
    <w:rsid w:val="000B0463"/>
    <w:rsid w:val="000B4DDF"/>
    <w:rsid w:val="000B7B99"/>
    <w:rsid w:val="000E50DB"/>
    <w:rsid w:val="000F0ED5"/>
    <w:rsid w:val="000F6758"/>
    <w:rsid w:val="0011453F"/>
    <w:rsid w:val="00125F08"/>
    <w:rsid w:val="001454D2"/>
    <w:rsid w:val="00152C7E"/>
    <w:rsid w:val="00155B7B"/>
    <w:rsid w:val="00167F49"/>
    <w:rsid w:val="00187CB6"/>
    <w:rsid w:val="001A14C2"/>
    <w:rsid w:val="001A2F9B"/>
    <w:rsid w:val="001B7C43"/>
    <w:rsid w:val="001E70FD"/>
    <w:rsid w:val="001F560E"/>
    <w:rsid w:val="0020551A"/>
    <w:rsid w:val="00206B28"/>
    <w:rsid w:val="0026117E"/>
    <w:rsid w:val="002618D9"/>
    <w:rsid w:val="002706D7"/>
    <w:rsid w:val="00273070"/>
    <w:rsid w:val="00273702"/>
    <w:rsid w:val="002A0276"/>
    <w:rsid w:val="002A75A3"/>
    <w:rsid w:val="002C5B59"/>
    <w:rsid w:val="002D4E33"/>
    <w:rsid w:val="002E2B22"/>
    <w:rsid w:val="002F03FF"/>
    <w:rsid w:val="003050AB"/>
    <w:rsid w:val="0031772D"/>
    <w:rsid w:val="00317FEB"/>
    <w:rsid w:val="00327801"/>
    <w:rsid w:val="003528B4"/>
    <w:rsid w:val="00353258"/>
    <w:rsid w:val="00356540"/>
    <w:rsid w:val="00356CFE"/>
    <w:rsid w:val="003638E7"/>
    <w:rsid w:val="0039071F"/>
    <w:rsid w:val="00395B3D"/>
    <w:rsid w:val="003A5810"/>
    <w:rsid w:val="003B1AEB"/>
    <w:rsid w:val="003B55C8"/>
    <w:rsid w:val="003B5B16"/>
    <w:rsid w:val="003D75B9"/>
    <w:rsid w:val="003D7EA6"/>
    <w:rsid w:val="003F01B0"/>
    <w:rsid w:val="003F479D"/>
    <w:rsid w:val="00401B1F"/>
    <w:rsid w:val="00404787"/>
    <w:rsid w:val="00405C79"/>
    <w:rsid w:val="0041070E"/>
    <w:rsid w:val="00410AE0"/>
    <w:rsid w:val="00411791"/>
    <w:rsid w:val="00416D40"/>
    <w:rsid w:val="00425425"/>
    <w:rsid w:val="00453563"/>
    <w:rsid w:val="00461B25"/>
    <w:rsid w:val="00464A39"/>
    <w:rsid w:val="00474321"/>
    <w:rsid w:val="00484D1D"/>
    <w:rsid w:val="004906ED"/>
    <w:rsid w:val="004A204F"/>
    <w:rsid w:val="004A320C"/>
    <w:rsid w:val="004A57E1"/>
    <w:rsid w:val="004B3C06"/>
    <w:rsid w:val="004B5ED6"/>
    <w:rsid w:val="004C4467"/>
    <w:rsid w:val="004D6897"/>
    <w:rsid w:val="0050286F"/>
    <w:rsid w:val="005263D4"/>
    <w:rsid w:val="00533D86"/>
    <w:rsid w:val="005433BE"/>
    <w:rsid w:val="00547172"/>
    <w:rsid w:val="005704AA"/>
    <w:rsid w:val="00570D2F"/>
    <w:rsid w:val="00572A53"/>
    <w:rsid w:val="00574A7C"/>
    <w:rsid w:val="00575B99"/>
    <w:rsid w:val="005B03D1"/>
    <w:rsid w:val="005D31D8"/>
    <w:rsid w:val="005E2327"/>
    <w:rsid w:val="005F4084"/>
    <w:rsid w:val="006068FF"/>
    <w:rsid w:val="006274A7"/>
    <w:rsid w:val="00637632"/>
    <w:rsid w:val="006408C7"/>
    <w:rsid w:val="00642708"/>
    <w:rsid w:val="00642739"/>
    <w:rsid w:val="00643633"/>
    <w:rsid w:val="006517BA"/>
    <w:rsid w:val="00667117"/>
    <w:rsid w:val="00676751"/>
    <w:rsid w:val="00676F76"/>
    <w:rsid w:val="00696F65"/>
    <w:rsid w:val="006A4363"/>
    <w:rsid w:val="006A489E"/>
    <w:rsid w:val="006A66E6"/>
    <w:rsid w:val="006B1CFE"/>
    <w:rsid w:val="006C0FF8"/>
    <w:rsid w:val="006C1923"/>
    <w:rsid w:val="006C2E67"/>
    <w:rsid w:val="006C393C"/>
    <w:rsid w:val="006D05A9"/>
    <w:rsid w:val="006D32DC"/>
    <w:rsid w:val="006D6A6E"/>
    <w:rsid w:val="006D70D9"/>
    <w:rsid w:val="006E4696"/>
    <w:rsid w:val="006E62E3"/>
    <w:rsid w:val="006E7D0F"/>
    <w:rsid w:val="007018A2"/>
    <w:rsid w:val="00714EA2"/>
    <w:rsid w:val="007200EA"/>
    <w:rsid w:val="00724A61"/>
    <w:rsid w:val="0072580D"/>
    <w:rsid w:val="00735748"/>
    <w:rsid w:val="00772700"/>
    <w:rsid w:val="007A790C"/>
    <w:rsid w:val="007B6642"/>
    <w:rsid w:val="007B79B6"/>
    <w:rsid w:val="007C0339"/>
    <w:rsid w:val="007C4ACA"/>
    <w:rsid w:val="007E385D"/>
    <w:rsid w:val="007F51E6"/>
    <w:rsid w:val="00805493"/>
    <w:rsid w:val="00805CD8"/>
    <w:rsid w:val="00806E4E"/>
    <w:rsid w:val="008312C0"/>
    <w:rsid w:val="00835C0B"/>
    <w:rsid w:val="00886E21"/>
    <w:rsid w:val="008A1CFF"/>
    <w:rsid w:val="008B4321"/>
    <w:rsid w:val="008C35C3"/>
    <w:rsid w:val="008D5235"/>
    <w:rsid w:val="008D6A39"/>
    <w:rsid w:val="008D6DEA"/>
    <w:rsid w:val="008E3218"/>
    <w:rsid w:val="008F4D71"/>
    <w:rsid w:val="008F76EE"/>
    <w:rsid w:val="00900CAC"/>
    <w:rsid w:val="00901A2C"/>
    <w:rsid w:val="009044F8"/>
    <w:rsid w:val="00904BA6"/>
    <w:rsid w:val="00951BDD"/>
    <w:rsid w:val="00953E97"/>
    <w:rsid w:val="009719BB"/>
    <w:rsid w:val="00971A2A"/>
    <w:rsid w:val="0097666E"/>
    <w:rsid w:val="009867F2"/>
    <w:rsid w:val="00991B2A"/>
    <w:rsid w:val="009953D1"/>
    <w:rsid w:val="009A23DF"/>
    <w:rsid w:val="009C4BC9"/>
    <w:rsid w:val="009D6B3B"/>
    <w:rsid w:val="009E559B"/>
    <w:rsid w:val="009F27F2"/>
    <w:rsid w:val="009F2F75"/>
    <w:rsid w:val="009F6F27"/>
    <w:rsid w:val="009F7050"/>
    <w:rsid w:val="00A10E1C"/>
    <w:rsid w:val="00A11835"/>
    <w:rsid w:val="00A179E8"/>
    <w:rsid w:val="00A3253A"/>
    <w:rsid w:val="00A45826"/>
    <w:rsid w:val="00A62CE8"/>
    <w:rsid w:val="00A63788"/>
    <w:rsid w:val="00A93451"/>
    <w:rsid w:val="00AA604A"/>
    <w:rsid w:val="00AB72F9"/>
    <w:rsid w:val="00AB77B5"/>
    <w:rsid w:val="00AD4FD3"/>
    <w:rsid w:val="00AD76C5"/>
    <w:rsid w:val="00AE0DD4"/>
    <w:rsid w:val="00AE37A1"/>
    <w:rsid w:val="00AF066D"/>
    <w:rsid w:val="00AF07FF"/>
    <w:rsid w:val="00B376AC"/>
    <w:rsid w:val="00B64802"/>
    <w:rsid w:val="00B73151"/>
    <w:rsid w:val="00B82AD3"/>
    <w:rsid w:val="00B845B6"/>
    <w:rsid w:val="00BA57BE"/>
    <w:rsid w:val="00BA5B66"/>
    <w:rsid w:val="00BC767D"/>
    <w:rsid w:val="00BD18CC"/>
    <w:rsid w:val="00BE6403"/>
    <w:rsid w:val="00BF0012"/>
    <w:rsid w:val="00BF79EB"/>
    <w:rsid w:val="00C51DF0"/>
    <w:rsid w:val="00C573B1"/>
    <w:rsid w:val="00C6047A"/>
    <w:rsid w:val="00C74519"/>
    <w:rsid w:val="00C7624B"/>
    <w:rsid w:val="00C768D6"/>
    <w:rsid w:val="00C770D4"/>
    <w:rsid w:val="00C83F07"/>
    <w:rsid w:val="00C844A8"/>
    <w:rsid w:val="00CB1BF7"/>
    <w:rsid w:val="00CB4F1A"/>
    <w:rsid w:val="00CC3897"/>
    <w:rsid w:val="00CD56B8"/>
    <w:rsid w:val="00CD6C02"/>
    <w:rsid w:val="00CD7F03"/>
    <w:rsid w:val="00CE73C6"/>
    <w:rsid w:val="00D01426"/>
    <w:rsid w:val="00D2210A"/>
    <w:rsid w:val="00D328F5"/>
    <w:rsid w:val="00D50BEF"/>
    <w:rsid w:val="00D54CCD"/>
    <w:rsid w:val="00D560CD"/>
    <w:rsid w:val="00D60854"/>
    <w:rsid w:val="00D622E2"/>
    <w:rsid w:val="00D7047A"/>
    <w:rsid w:val="00D71A11"/>
    <w:rsid w:val="00D85BF8"/>
    <w:rsid w:val="00D957E2"/>
    <w:rsid w:val="00DC35FA"/>
    <w:rsid w:val="00DD3B0B"/>
    <w:rsid w:val="00E02F4E"/>
    <w:rsid w:val="00E23CC6"/>
    <w:rsid w:val="00E35184"/>
    <w:rsid w:val="00E36DCB"/>
    <w:rsid w:val="00E440C4"/>
    <w:rsid w:val="00E54CAE"/>
    <w:rsid w:val="00E62F4B"/>
    <w:rsid w:val="00E80C6E"/>
    <w:rsid w:val="00E81730"/>
    <w:rsid w:val="00E81747"/>
    <w:rsid w:val="00EA3C77"/>
    <w:rsid w:val="00EA793B"/>
    <w:rsid w:val="00EB260E"/>
    <w:rsid w:val="00EB7782"/>
    <w:rsid w:val="00ED00B7"/>
    <w:rsid w:val="00ED6D7C"/>
    <w:rsid w:val="00EE3457"/>
    <w:rsid w:val="00F110F2"/>
    <w:rsid w:val="00F11829"/>
    <w:rsid w:val="00F149E4"/>
    <w:rsid w:val="00F24AD5"/>
    <w:rsid w:val="00F42C88"/>
    <w:rsid w:val="00F478E6"/>
    <w:rsid w:val="00F6015F"/>
    <w:rsid w:val="00F61C23"/>
    <w:rsid w:val="00F764F5"/>
    <w:rsid w:val="00F91D3E"/>
    <w:rsid w:val="00FB4F5B"/>
    <w:rsid w:val="00FC4D07"/>
    <w:rsid w:val="00FC64FA"/>
    <w:rsid w:val="00FC765C"/>
    <w:rsid w:val="00FE6852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96C67"/>
  <w15:docId w15:val="{A88A62FE-315E-44C4-B131-5F3F6094E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C0F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  <w:style w:type="character" w:customStyle="1" w:styleId="acopre">
    <w:name w:val="acopre"/>
    <w:basedOn w:val="DefaultParagraphFont"/>
    <w:rsid w:val="00356CFE"/>
  </w:style>
  <w:style w:type="character" w:styleId="Emphasis">
    <w:name w:val="Emphasis"/>
    <w:basedOn w:val="DefaultParagraphFont"/>
    <w:uiPriority w:val="20"/>
    <w:qFormat/>
    <w:rsid w:val="00356CF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7C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7C4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0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056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2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202555">
          <w:marLeft w:val="61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835704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9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152260">
          <w:marLeft w:val="61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2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048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0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44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</cp:revision>
  <dcterms:created xsi:type="dcterms:W3CDTF">2021-12-30T17:23:00Z</dcterms:created>
  <dcterms:modified xsi:type="dcterms:W3CDTF">2021-12-31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